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9B7B94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5E2AB82C" w:rsidR="00D3033E" w:rsidRPr="009B7B94" w:rsidRDefault="00FB4A61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>Tourism Management (Level- 2)</w:t>
            </w:r>
          </w:p>
        </w:tc>
      </w:tr>
      <w:tr w:rsidR="00D3033E" w:rsidRPr="009B7B94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3FC51007" w:rsidR="00D3033E" w:rsidRPr="009B7B94" w:rsidRDefault="00D114ED" w:rsidP="009B7B94">
            <w:pPr>
              <w:jc w:val="both"/>
              <w:rPr>
                <w:rFonts w:asciiTheme="majorBidi" w:hAnsiTheme="majorBidi" w:cstheme="majorBidi"/>
              </w:rPr>
            </w:pPr>
            <w:r w:rsidRPr="00D114ED">
              <w:rPr>
                <w:rFonts w:asciiTheme="majorBidi" w:hAnsiTheme="majorBidi" w:cstheme="majorBidi"/>
              </w:rPr>
              <w:t>Identify National Tourist Destinations</w:t>
            </w:r>
          </w:p>
        </w:tc>
      </w:tr>
      <w:tr w:rsidR="005551AD" w:rsidRPr="009B7B94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9B7B94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DDAF1C1" w14:textId="77777777" w:rsidR="00A91487" w:rsidRDefault="00A91487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14FC9D3D" w14:textId="77777777" w:rsidR="001428B6" w:rsidRDefault="001428B6" w:rsidP="001428B6">
            <w:pPr>
              <w:pStyle w:val="ListParagraph"/>
              <w:numPr>
                <w:ilvl w:val="0"/>
                <w:numId w:val="29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5C1B1A84" w14:textId="0CC30FCE" w:rsidR="001428B6" w:rsidRDefault="001428B6" w:rsidP="001428B6">
            <w:pPr>
              <w:pStyle w:val="ListParagraph"/>
              <w:numPr>
                <w:ilvl w:val="0"/>
                <w:numId w:val="29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6DB35CD1" w14:textId="0A1CC520" w:rsidR="001428B6" w:rsidRDefault="001428B6" w:rsidP="001428B6">
            <w:pPr>
              <w:pStyle w:val="ListParagraph"/>
              <w:numPr>
                <w:ilvl w:val="0"/>
                <w:numId w:val="29"/>
              </w:numPr>
              <w:rPr>
                <w:rFonts w:asciiTheme="majorBidi" w:hAnsiTheme="majorBidi" w:cstheme="majorBidi"/>
                <w:b/>
              </w:rPr>
            </w:pPr>
            <w:r w:rsidRPr="001428B6">
              <w:rPr>
                <w:rFonts w:asciiTheme="majorBidi" w:hAnsiTheme="majorBidi" w:cstheme="majorBidi"/>
                <w:b/>
              </w:rPr>
              <w:t>Portfolios at the time of assessment (if any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324207A3" w14:textId="77777777" w:rsidR="001428B6" w:rsidRPr="001428B6" w:rsidRDefault="001428B6" w:rsidP="001428B6">
            <w:pPr>
              <w:pStyle w:val="ListParagraph"/>
              <w:ind w:left="360"/>
              <w:rPr>
                <w:rFonts w:asciiTheme="majorBidi" w:hAnsiTheme="majorBidi" w:cstheme="majorBidi"/>
                <w:b/>
              </w:rPr>
            </w:pPr>
          </w:p>
          <w:p w14:paraId="7B148A98" w14:textId="4D922ED7" w:rsidR="00A11A71" w:rsidRPr="009B7B94" w:rsidRDefault="00A11A71" w:rsidP="001428B6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</w:rPr>
            </w:pPr>
          </w:p>
        </w:tc>
      </w:tr>
      <w:tr w:rsidR="009B7B94" w:rsidRPr="009B7B94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451DECF5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3D35C8DD" w14:textId="77777777" w:rsidR="009B7B94" w:rsidRPr="009B7B94" w:rsidRDefault="009B7B94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7C1BD341" w14:textId="77777777" w:rsidR="001428B6" w:rsidRP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1 : </w:t>
            </w:r>
          </w:p>
          <w:p w14:paraId="52846D0F" w14:textId="77777777" w:rsid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Locate the international heritage and geographical tourist attraction from GPS.</w:t>
            </w:r>
          </w:p>
          <w:p w14:paraId="3D58A972" w14:textId="77777777" w:rsidR="001428B6" w:rsidRP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0D6961D2" w14:textId="77777777" w:rsid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Perform map reading from the printed map, find out the international tourist attraction.</w:t>
            </w:r>
          </w:p>
          <w:p w14:paraId="1EDA5BE1" w14:textId="77777777" w:rsidR="001428B6" w:rsidRP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3A038F1F" w14:textId="77777777" w:rsid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Determine the weather and climate condition via digital application.</w:t>
            </w:r>
          </w:p>
          <w:p w14:paraId="35965D92" w14:textId="77777777" w:rsidR="001428B6" w:rsidRP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6490848D" w14:textId="77777777" w:rsid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 xml:space="preserve">Determine the mode of accessibility of pointed out location. </w:t>
            </w:r>
            <w:r w:rsidRPr="001428B6">
              <w:rPr>
                <w:rFonts w:asciiTheme="majorBidi" w:hAnsiTheme="majorBidi" w:cstheme="majorBidi"/>
              </w:rPr>
              <w:t>(</w:t>
            </w:r>
            <w:r w:rsidRPr="001428B6">
              <w:rPr>
                <w:rFonts w:asciiTheme="majorBidi" w:hAnsiTheme="majorBidi" w:cstheme="majorBidi"/>
                <w:i/>
                <w:iCs/>
              </w:rPr>
              <w:t>Pin point will be defined by the assessor).</w:t>
            </w:r>
          </w:p>
          <w:p w14:paraId="1739FF40" w14:textId="77777777" w:rsidR="001428B6" w:rsidRP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5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2701EE8D" w14:textId="77777777" w:rsidR="001428B6" w:rsidRDefault="001428B6" w:rsidP="001428B6">
            <w:pPr>
              <w:rPr>
                <w:rFonts w:asciiTheme="majorBidi" w:eastAsia="Times New Roman" w:hAnsiTheme="majorBidi" w:cstheme="majorBidi"/>
                <w:i/>
                <w:iCs/>
              </w:rPr>
            </w:pPr>
            <w:r w:rsidRPr="001428B6">
              <w:rPr>
                <w:rFonts w:asciiTheme="majorBidi" w:eastAsia="Times New Roman" w:hAnsiTheme="majorBidi" w:cstheme="majorBidi"/>
              </w:rPr>
              <w:t>Determine the forms of accommodation at destinations for pin point. (</w:t>
            </w:r>
            <w:r w:rsidRPr="001428B6">
              <w:rPr>
                <w:rFonts w:asciiTheme="majorBidi" w:eastAsia="Times New Roman" w:hAnsiTheme="majorBidi" w:cstheme="majorBidi"/>
                <w:i/>
                <w:iCs/>
              </w:rPr>
              <w:t>Pin point will be defined by the assessor).</w:t>
            </w:r>
          </w:p>
          <w:p w14:paraId="102968D3" w14:textId="77777777" w:rsidR="001428B6" w:rsidRP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1FA712B6" w14:textId="77777777" w:rsid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 xml:space="preserve">Identify the countries’ rules and regulation for the any two of the region given below. </w:t>
            </w:r>
          </w:p>
          <w:p w14:paraId="6785A276" w14:textId="77777777" w:rsidR="001428B6" w:rsidRP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7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6AD1E5EF" w14:textId="0CB67A9D" w:rsidR="009B7B94" w:rsidRPr="009B7B94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Calculate the revenue for any international trip in the heads of transportation, accommodation, food, and emergency.</w:t>
            </w:r>
            <w:r w:rsidRPr="001428B6">
              <w:rPr>
                <w:rFonts w:asciiTheme="majorBidi" w:hAnsiTheme="majorBidi" w:cstheme="majorBidi"/>
                <w:i/>
                <w:iCs/>
                <w:color w:val="auto"/>
              </w:rPr>
              <w:t xml:space="preserve"> (Assessor can specify any international event or location).</w:t>
            </w:r>
          </w:p>
        </w:tc>
      </w:tr>
      <w:tr w:rsidR="009B7B94" w:rsidRPr="009B7B94" w14:paraId="3FD00529" w14:textId="77777777" w:rsidTr="00D20F7F">
        <w:trPr>
          <w:trHeight w:val="5669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lastRenderedPageBreak/>
              <w:t>Minimum Evidence Required</w:t>
            </w:r>
          </w:p>
        </w:tc>
        <w:tc>
          <w:tcPr>
            <w:tcW w:w="7651" w:type="dxa"/>
            <w:vAlign w:val="center"/>
          </w:tcPr>
          <w:p w14:paraId="4F8A822C" w14:textId="743D9AFF" w:rsid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4B632892" w14:textId="77777777" w:rsidR="00A11A71" w:rsidRPr="00B64DAB" w:rsidRDefault="00A11A71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Determine the proper application for GPS.</w:t>
            </w:r>
          </w:p>
          <w:p w14:paraId="3618583C" w14:textId="77777777" w:rsidR="00A11A71" w:rsidRPr="00B64DAB" w:rsidRDefault="00A11A71" w:rsidP="00A11A71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Identify thy proper steps to check the location.</w:t>
            </w:r>
          </w:p>
          <w:p w14:paraId="274C3D51" w14:textId="4C5F15C0" w:rsidR="001428B6" w:rsidRDefault="001428B6" w:rsidP="001428B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61260756" w14:textId="68238945" w:rsidR="00BB36E6" w:rsidRPr="00BB36E6" w:rsidRDefault="00BB36E6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Identify the layout of the Map.</w:t>
            </w:r>
          </w:p>
          <w:p w14:paraId="36560EA3" w14:textId="3B1877A6" w:rsidR="00BB36E6" w:rsidRPr="00BB36E6" w:rsidRDefault="00BB36E6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Pick the right type of the map for the specified task.</w:t>
            </w:r>
          </w:p>
          <w:p w14:paraId="34B2EABB" w14:textId="78D8E1C3" w:rsidR="00BB36E6" w:rsidRPr="00BB36E6" w:rsidRDefault="00BB36E6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Identify the map orientation.</w:t>
            </w:r>
          </w:p>
          <w:p w14:paraId="3359E196" w14:textId="4BE8BB93" w:rsidR="00BB36E6" w:rsidRPr="00BB36E6" w:rsidRDefault="00BB36E6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Read the legends and determine their meaning.</w:t>
            </w:r>
          </w:p>
          <w:p w14:paraId="3A70DFAD" w14:textId="0EDDC61A" w:rsidR="00BB36E6" w:rsidRPr="00BB36E6" w:rsidRDefault="00BB36E6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Identify the longitude and latitude of the location.</w:t>
            </w:r>
          </w:p>
          <w:p w14:paraId="0CB7FBC8" w14:textId="2F9092BA" w:rsidR="00BB36E6" w:rsidRPr="00BB36E6" w:rsidRDefault="00BB36E6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Determine the scaling unit.</w:t>
            </w:r>
          </w:p>
          <w:p w14:paraId="5859A5E3" w14:textId="27DD2E37" w:rsidR="00BB36E6" w:rsidRPr="00BB36E6" w:rsidRDefault="00BB36E6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Point out your current location on map.</w:t>
            </w:r>
          </w:p>
          <w:p w14:paraId="2DFD4D37" w14:textId="45CA3ECD" w:rsidR="00BB36E6" w:rsidRPr="00BB36E6" w:rsidRDefault="00BB36E6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Compass alignment with map.</w:t>
            </w:r>
          </w:p>
          <w:p w14:paraId="7C7837C4" w14:textId="2F43D5E2" w:rsidR="00BB36E6" w:rsidRDefault="00BB36E6" w:rsidP="001428B6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BB36E6">
              <w:rPr>
                <w:rFonts w:asciiTheme="majorBidi" w:hAnsiTheme="majorBidi" w:cstheme="majorBidi"/>
                <w:color w:val="auto"/>
              </w:rPr>
              <w:t>Calculate the distance form current location to the point out location.</w:t>
            </w:r>
          </w:p>
          <w:p w14:paraId="720C8691" w14:textId="1EF8F20B" w:rsidR="00D6699B" w:rsidRDefault="00D6699B" w:rsidP="00D6699B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3:</w:t>
            </w:r>
          </w:p>
          <w:p w14:paraId="73417F2F" w14:textId="77777777" w:rsidR="00D6699B" w:rsidRDefault="00D6699B" w:rsidP="00D6699B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rPr>
                <w:rFonts w:asciiTheme="majorBidi" w:hAnsiTheme="majorBidi" w:cstheme="majorBidi"/>
                <w:color w:val="auto"/>
              </w:rPr>
            </w:pPr>
            <w:r w:rsidRPr="00AC64A5">
              <w:rPr>
                <w:rFonts w:asciiTheme="majorBidi" w:hAnsiTheme="majorBidi" w:cstheme="majorBidi"/>
                <w:color w:val="auto"/>
              </w:rPr>
              <w:t xml:space="preserve">Determine the proper application for </w:t>
            </w:r>
            <w:r>
              <w:rPr>
                <w:rFonts w:asciiTheme="majorBidi" w:hAnsiTheme="majorBidi" w:cstheme="majorBidi"/>
                <w:color w:val="auto"/>
              </w:rPr>
              <w:t>weather condition check</w:t>
            </w:r>
            <w:r w:rsidRPr="00AC64A5">
              <w:rPr>
                <w:rFonts w:asciiTheme="majorBidi" w:hAnsiTheme="majorBidi" w:cstheme="majorBidi"/>
                <w:color w:val="auto"/>
              </w:rPr>
              <w:t>.</w:t>
            </w:r>
          </w:p>
          <w:p w14:paraId="32B92E94" w14:textId="77777777" w:rsidR="00D6699B" w:rsidRDefault="00D6699B" w:rsidP="00D6699B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Identify the right time to visit the tourist destination as per climate.  </w:t>
            </w:r>
          </w:p>
          <w:p w14:paraId="10DC6CAA" w14:textId="17B214B9" w:rsidR="00D6699B" w:rsidRPr="00D6699B" w:rsidRDefault="00D6699B" w:rsidP="00D6699B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4:</w:t>
            </w:r>
          </w:p>
          <w:p w14:paraId="197CAE5E" w14:textId="463DC411" w:rsidR="00310BB0" w:rsidRPr="00FD52AD" w:rsidRDefault="00310BB0" w:rsidP="00D6699B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FD52AD">
              <w:rPr>
                <w:rFonts w:asciiTheme="majorBidi" w:hAnsiTheme="majorBidi" w:cstheme="majorBidi"/>
                <w:color w:val="auto"/>
              </w:rPr>
              <w:t xml:space="preserve">Select the appropriate mode of travelling according to budget and duration. </w:t>
            </w:r>
            <w:r w:rsidRPr="00FD52AD">
              <w:rPr>
                <w:rFonts w:asciiTheme="majorBidi" w:hAnsiTheme="majorBidi" w:cstheme="majorBidi"/>
                <w:i/>
                <w:iCs/>
                <w:color w:val="auto"/>
              </w:rPr>
              <w:t>(Budget and duration will be specified by the assessor).</w:t>
            </w:r>
          </w:p>
          <w:p w14:paraId="79635525" w14:textId="2DB83F45" w:rsidR="00310BB0" w:rsidRPr="00310BB0" w:rsidRDefault="00310BB0" w:rsidP="00D6699B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 xml:space="preserve">List down the conditions and special need of the tourist. </w:t>
            </w:r>
            <w:r>
              <w:rPr>
                <w:rFonts w:asciiTheme="majorBidi" w:hAnsiTheme="majorBidi" w:cstheme="majorBidi"/>
                <w:color w:val="auto"/>
              </w:rPr>
              <w:t>(</w:t>
            </w:r>
            <w:r w:rsidRPr="00310BB0">
              <w:rPr>
                <w:rFonts w:asciiTheme="majorBidi" w:hAnsiTheme="majorBidi" w:cstheme="majorBidi"/>
                <w:i/>
                <w:iCs/>
                <w:color w:val="auto"/>
              </w:rPr>
              <w:t xml:space="preserve">Assessor will select </w:t>
            </w:r>
            <w:r w:rsidR="00A1245B">
              <w:rPr>
                <w:rFonts w:asciiTheme="majorBidi" w:hAnsiTheme="majorBidi" w:cstheme="majorBidi"/>
                <w:i/>
                <w:iCs/>
                <w:color w:val="auto"/>
              </w:rPr>
              <w:t>one of the</w:t>
            </w:r>
            <w:r w:rsidRPr="00310BB0">
              <w:rPr>
                <w:rFonts w:asciiTheme="majorBidi" w:hAnsiTheme="majorBidi" w:cstheme="majorBidi"/>
                <w:i/>
                <w:iCs/>
                <w:color w:val="auto"/>
              </w:rPr>
              <w:t xml:space="preserve"> conditions  and special need</w:t>
            </w:r>
            <w:r w:rsidR="00A1245B">
              <w:rPr>
                <w:rFonts w:asciiTheme="majorBidi" w:hAnsiTheme="majorBidi" w:cstheme="majorBidi"/>
                <w:i/>
                <w:iCs/>
                <w:color w:val="auto"/>
              </w:rPr>
              <w:t xml:space="preserve"> from the</w:t>
            </w:r>
            <w:r w:rsidRPr="00310BB0">
              <w:rPr>
                <w:rFonts w:asciiTheme="majorBidi" w:hAnsiTheme="majorBidi" w:cstheme="majorBidi"/>
                <w:i/>
                <w:iCs/>
                <w:color w:val="auto"/>
              </w:rPr>
              <w:t xml:space="preserve"> </w:t>
            </w:r>
            <w:r w:rsidR="00A1245B">
              <w:rPr>
                <w:rFonts w:asciiTheme="majorBidi" w:hAnsiTheme="majorBidi" w:cstheme="majorBidi"/>
                <w:i/>
                <w:iCs/>
                <w:color w:val="auto"/>
              </w:rPr>
              <w:t>following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>:</w:t>
            </w:r>
          </w:p>
          <w:p w14:paraId="3D82B2E2" w14:textId="4313A5F2" w:rsidR="00310BB0" w:rsidRPr="00310BB0" w:rsidRDefault="00310BB0" w:rsidP="00D6699B">
            <w:pPr>
              <w:pStyle w:val="PC"/>
              <w:framePr w:hSpace="0" w:wrap="auto" w:vAnchor="margin" w:hAnchor="text" w:xAlign="left" w:yAlign="inline"/>
              <w:numPr>
                <w:ilvl w:val="1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>Baby on board,</w:t>
            </w:r>
          </w:p>
          <w:p w14:paraId="4A97A4CE" w14:textId="0A568D44" w:rsidR="00310BB0" w:rsidRPr="00310BB0" w:rsidRDefault="00310BB0" w:rsidP="00D6699B">
            <w:pPr>
              <w:pStyle w:val="PC"/>
              <w:framePr w:hSpace="0" w:wrap="auto" w:vAnchor="margin" w:hAnchor="text" w:xAlign="left" w:yAlign="inline"/>
              <w:numPr>
                <w:ilvl w:val="1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>Diabetics, and asthmatics patients</w:t>
            </w:r>
          </w:p>
          <w:p w14:paraId="5BC6B10F" w14:textId="1027956E" w:rsidR="00310BB0" w:rsidRPr="00310BB0" w:rsidRDefault="00310BB0" w:rsidP="00D6699B">
            <w:pPr>
              <w:pStyle w:val="PC"/>
              <w:framePr w:hSpace="0" w:wrap="auto" w:vAnchor="margin" w:hAnchor="text" w:xAlign="left" w:yAlign="inline"/>
              <w:numPr>
                <w:ilvl w:val="1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 xml:space="preserve">Physically challenging </w:t>
            </w:r>
          </w:p>
          <w:p w14:paraId="0FD82CB0" w14:textId="60D3B986" w:rsidR="00A1245B" w:rsidRPr="0008715B" w:rsidRDefault="00310BB0" w:rsidP="00D6699B">
            <w:pPr>
              <w:pStyle w:val="PC"/>
              <w:framePr w:hSpace="0" w:wrap="auto" w:vAnchor="margin" w:hAnchor="text" w:xAlign="left" w:yAlign="inline"/>
              <w:numPr>
                <w:ilvl w:val="1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08715B">
              <w:rPr>
                <w:rFonts w:asciiTheme="majorBidi" w:hAnsiTheme="majorBidi" w:cstheme="majorBidi"/>
                <w:color w:val="auto"/>
              </w:rPr>
              <w:t xml:space="preserve">Senior </w:t>
            </w:r>
            <w:r w:rsidR="00FD52AD" w:rsidRPr="0008715B">
              <w:rPr>
                <w:rFonts w:asciiTheme="majorBidi" w:hAnsiTheme="majorBidi" w:cstheme="majorBidi"/>
                <w:color w:val="auto"/>
              </w:rPr>
              <w:t>c</w:t>
            </w:r>
            <w:r w:rsidRPr="0008715B">
              <w:rPr>
                <w:rFonts w:asciiTheme="majorBidi" w:hAnsiTheme="majorBidi" w:cstheme="majorBidi"/>
                <w:color w:val="auto"/>
              </w:rPr>
              <w:t>itizen</w:t>
            </w:r>
          </w:p>
          <w:p w14:paraId="78F2300E" w14:textId="5687EB32" w:rsidR="00FD52AD" w:rsidRPr="00D6699B" w:rsidRDefault="00D6699B" w:rsidP="00D6699B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5:</w:t>
            </w:r>
          </w:p>
          <w:p w14:paraId="169E69E4" w14:textId="7852AE25" w:rsidR="00A1245B" w:rsidRPr="00310BB0" w:rsidRDefault="00FD52AD" w:rsidP="00D6699B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Consider the factor for appropriate accommodation in special</w:t>
            </w:r>
            <w:r w:rsidR="00A1245B" w:rsidRPr="00310BB0">
              <w:rPr>
                <w:rFonts w:asciiTheme="majorBidi" w:hAnsiTheme="majorBidi" w:cstheme="majorBidi"/>
                <w:color w:val="auto"/>
              </w:rPr>
              <w:t xml:space="preserve"> conditions and </w:t>
            </w:r>
            <w:r>
              <w:rPr>
                <w:rFonts w:asciiTheme="majorBidi" w:hAnsiTheme="majorBidi" w:cstheme="majorBidi"/>
                <w:color w:val="auto"/>
              </w:rPr>
              <w:t>requirement</w:t>
            </w:r>
            <w:r w:rsidR="00A1245B" w:rsidRPr="00310BB0">
              <w:rPr>
                <w:rFonts w:asciiTheme="majorBidi" w:hAnsiTheme="majorBidi" w:cstheme="majorBidi"/>
                <w:color w:val="auto"/>
              </w:rPr>
              <w:t xml:space="preserve"> of the tourist. </w:t>
            </w:r>
            <w:r w:rsidR="00A1245B">
              <w:rPr>
                <w:rFonts w:asciiTheme="majorBidi" w:hAnsiTheme="majorBidi" w:cstheme="majorBidi"/>
                <w:color w:val="auto"/>
              </w:rPr>
              <w:t>(</w:t>
            </w:r>
            <w:r w:rsidR="00A1245B" w:rsidRPr="00310BB0">
              <w:rPr>
                <w:rFonts w:asciiTheme="majorBidi" w:hAnsiTheme="majorBidi" w:cstheme="majorBidi"/>
                <w:i/>
                <w:iCs/>
                <w:color w:val="auto"/>
              </w:rPr>
              <w:t xml:space="preserve">Assessor will select </w:t>
            </w:r>
            <w:r w:rsidR="00A1245B">
              <w:rPr>
                <w:rFonts w:asciiTheme="majorBidi" w:hAnsiTheme="majorBidi" w:cstheme="majorBidi"/>
                <w:i/>
                <w:iCs/>
                <w:color w:val="auto"/>
              </w:rPr>
              <w:t>one of the</w:t>
            </w:r>
            <w:r w:rsidR="00A1245B" w:rsidRPr="00310BB0">
              <w:rPr>
                <w:rFonts w:asciiTheme="majorBidi" w:hAnsiTheme="majorBidi" w:cstheme="majorBidi"/>
                <w:i/>
                <w:iCs/>
                <w:color w:val="auto"/>
              </w:rPr>
              <w:t xml:space="preserve"> conditions  and special </w:t>
            </w:r>
            <w:r w:rsidRPr="00FD52AD">
              <w:rPr>
                <w:rFonts w:asciiTheme="majorBidi" w:hAnsiTheme="majorBidi" w:cstheme="majorBidi"/>
                <w:i/>
                <w:iCs/>
                <w:color w:val="auto"/>
              </w:rPr>
              <w:t xml:space="preserve">assistance </w:t>
            </w:r>
            <w:r w:rsidR="00A1245B">
              <w:rPr>
                <w:rFonts w:asciiTheme="majorBidi" w:hAnsiTheme="majorBidi" w:cstheme="majorBidi"/>
                <w:i/>
                <w:iCs/>
                <w:color w:val="auto"/>
              </w:rPr>
              <w:t>from the</w:t>
            </w:r>
            <w:r w:rsidR="00A1245B" w:rsidRPr="00310BB0">
              <w:rPr>
                <w:rFonts w:asciiTheme="majorBidi" w:hAnsiTheme="majorBidi" w:cstheme="majorBidi"/>
                <w:i/>
                <w:iCs/>
                <w:color w:val="auto"/>
              </w:rPr>
              <w:t xml:space="preserve"> </w:t>
            </w:r>
            <w:r w:rsidR="00A1245B">
              <w:rPr>
                <w:rFonts w:asciiTheme="majorBidi" w:hAnsiTheme="majorBidi" w:cstheme="majorBidi"/>
                <w:i/>
                <w:iCs/>
                <w:color w:val="auto"/>
              </w:rPr>
              <w:t>following:</w:t>
            </w:r>
          </w:p>
          <w:p w14:paraId="56511F40" w14:textId="77777777" w:rsidR="00A1245B" w:rsidRPr="00310BB0" w:rsidRDefault="00A1245B" w:rsidP="00D6699B">
            <w:pPr>
              <w:pStyle w:val="PC"/>
              <w:framePr w:hSpace="0" w:wrap="auto" w:vAnchor="margin" w:hAnchor="text" w:xAlign="left" w:yAlign="inline"/>
              <w:numPr>
                <w:ilvl w:val="1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310BB0">
              <w:rPr>
                <w:rFonts w:asciiTheme="majorBidi" w:hAnsiTheme="majorBidi" w:cstheme="majorBidi"/>
                <w:color w:val="auto"/>
              </w:rPr>
              <w:t>Baby on board,</w:t>
            </w:r>
          </w:p>
          <w:p w14:paraId="0128C8C6" w14:textId="0867CFC4" w:rsidR="00A1245B" w:rsidRDefault="00FD52AD" w:rsidP="00D6699B">
            <w:pPr>
              <w:pStyle w:val="PC"/>
              <w:framePr w:hSpace="0" w:wrap="auto" w:vAnchor="margin" w:hAnchor="text" w:xAlign="left" w:yAlign="inline"/>
              <w:numPr>
                <w:ilvl w:val="1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ny patient with special assistance</w:t>
            </w:r>
          </w:p>
          <w:p w14:paraId="119A3772" w14:textId="4048158C" w:rsidR="00FD52AD" w:rsidRDefault="00FD52AD" w:rsidP="00D6699B">
            <w:pPr>
              <w:pStyle w:val="PC"/>
              <w:framePr w:hSpace="0" w:wrap="auto" w:vAnchor="margin" w:hAnchor="text" w:xAlign="left" w:yAlign="inline"/>
              <w:numPr>
                <w:ilvl w:val="1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Travelling for any business meeting,</w:t>
            </w:r>
          </w:p>
          <w:p w14:paraId="3E8098E5" w14:textId="13A37F74" w:rsidR="00FD52AD" w:rsidRDefault="00FD52AD" w:rsidP="00D6699B">
            <w:pPr>
              <w:pStyle w:val="PC"/>
              <w:framePr w:hSpace="0" w:wrap="auto" w:vAnchor="margin" w:hAnchor="text" w:xAlign="left" w:yAlign="inline"/>
              <w:numPr>
                <w:ilvl w:val="1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ny special occasion bi</w:t>
            </w:r>
            <w:r w:rsidR="00733849">
              <w:rPr>
                <w:rFonts w:asciiTheme="majorBidi" w:hAnsiTheme="majorBidi" w:cstheme="majorBidi"/>
                <w:color w:val="auto"/>
              </w:rPr>
              <w:t>rth</w:t>
            </w:r>
            <w:r w:rsidR="00D6699B">
              <w:rPr>
                <w:rFonts w:asciiTheme="majorBidi" w:hAnsiTheme="majorBidi" w:cstheme="majorBidi"/>
                <w:color w:val="auto"/>
              </w:rPr>
              <w:t>d</w:t>
            </w:r>
            <w:r w:rsidR="00733849">
              <w:rPr>
                <w:rFonts w:asciiTheme="majorBidi" w:hAnsiTheme="majorBidi" w:cstheme="majorBidi"/>
                <w:color w:val="auto"/>
              </w:rPr>
              <w:t xml:space="preserve">ay, honeymoon, pilgrims </w:t>
            </w:r>
            <w:r>
              <w:rPr>
                <w:rFonts w:asciiTheme="majorBidi" w:hAnsiTheme="majorBidi" w:cstheme="majorBidi"/>
                <w:color w:val="auto"/>
              </w:rPr>
              <w:t>or destination weddings</w:t>
            </w:r>
            <w:r w:rsidR="00733849">
              <w:rPr>
                <w:rFonts w:asciiTheme="majorBidi" w:hAnsiTheme="majorBidi" w:cstheme="majorBidi"/>
                <w:color w:val="auto"/>
              </w:rPr>
              <w:t>, etc.</w:t>
            </w:r>
          </w:p>
          <w:p w14:paraId="69BBE5DF" w14:textId="25A183C0" w:rsidR="00D20F7F" w:rsidRPr="003828C3" w:rsidRDefault="00A1245B" w:rsidP="00D6699B">
            <w:pPr>
              <w:pStyle w:val="PC"/>
              <w:framePr w:hSpace="0" w:wrap="auto" w:vAnchor="margin" w:hAnchor="text" w:xAlign="left" w:yAlign="inline"/>
              <w:numPr>
                <w:ilvl w:val="1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FD52AD">
              <w:rPr>
                <w:rFonts w:asciiTheme="majorBidi" w:hAnsiTheme="majorBidi" w:cstheme="majorBidi"/>
                <w:color w:val="auto"/>
              </w:rPr>
              <w:t xml:space="preserve">Physically challenging </w:t>
            </w:r>
            <w:r w:rsidR="00FD52AD">
              <w:rPr>
                <w:rFonts w:asciiTheme="majorBidi" w:hAnsiTheme="majorBidi" w:cstheme="majorBidi"/>
                <w:color w:val="auto"/>
              </w:rPr>
              <w:t xml:space="preserve">or </w:t>
            </w:r>
            <w:r w:rsidRPr="00FD52AD">
              <w:rPr>
                <w:rFonts w:asciiTheme="majorBidi" w:eastAsiaTheme="minorEastAsia" w:hAnsiTheme="majorBidi" w:cstheme="majorBidi"/>
              </w:rPr>
              <w:t>Senior Citizen</w:t>
            </w:r>
          </w:p>
          <w:p w14:paraId="1FB71425" w14:textId="77777777" w:rsidR="003828C3" w:rsidRPr="00D6699B" w:rsidRDefault="003828C3" w:rsidP="003828C3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5:</w:t>
            </w:r>
          </w:p>
          <w:p w14:paraId="5AFCCF76" w14:textId="44729990" w:rsidR="006435F0" w:rsidRDefault="00A80B7A" w:rsidP="003828C3">
            <w:pPr>
              <w:pStyle w:val="PC"/>
              <w:framePr w:hSpace="0" w:wrap="auto" w:vAnchor="margin" w:hAnchor="text" w:xAlign="left" w:yAlign="inline"/>
              <w:numPr>
                <w:ilvl w:val="0"/>
                <w:numId w:val="33"/>
              </w:numPr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 xml:space="preserve">Identify the </w:t>
            </w:r>
            <w:r w:rsidR="003E47D7">
              <w:rPr>
                <w:rFonts w:asciiTheme="majorBidi" w:hAnsiTheme="majorBidi" w:cstheme="majorBidi"/>
                <w:b/>
                <w:bCs/>
                <w:color w:val="auto"/>
              </w:rPr>
              <w:t>countries’</w:t>
            </w:r>
            <w:r w:rsidRPr="00A80B7A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  <w:r w:rsidR="003E47D7">
              <w:rPr>
                <w:rFonts w:asciiTheme="majorBidi" w:hAnsiTheme="majorBidi" w:cstheme="majorBidi"/>
                <w:b/>
                <w:bCs/>
                <w:color w:val="auto"/>
              </w:rPr>
              <w:t>rules and regulation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 xml:space="preserve"> for the</w:t>
            </w:r>
            <w:r w:rsidR="0066019C">
              <w:rPr>
                <w:rFonts w:asciiTheme="majorBidi" w:hAnsiTheme="majorBidi" w:cstheme="majorBidi"/>
                <w:b/>
                <w:bCs/>
                <w:color w:val="auto"/>
              </w:rPr>
              <w:t xml:space="preserve"> any </w:t>
            </w:r>
            <w:r w:rsidR="00281B23">
              <w:rPr>
                <w:rFonts w:asciiTheme="majorBidi" w:hAnsiTheme="majorBidi" w:cstheme="majorBidi"/>
                <w:b/>
                <w:bCs/>
                <w:color w:val="auto"/>
              </w:rPr>
              <w:t xml:space="preserve">two </w:t>
            </w:r>
            <w:r w:rsidR="0066019C">
              <w:rPr>
                <w:rFonts w:asciiTheme="majorBidi" w:hAnsiTheme="majorBidi" w:cstheme="majorBidi"/>
                <w:b/>
                <w:bCs/>
                <w:color w:val="auto"/>
              </w:rPr>
              <w:t>of the region given below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.</w:t>
            </w:r>
            <w:r w:rsidR="0066019C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</w:p>
          <w:p w14:paraId="7DE65B47" w14:textId="2D85270C" w:rsidR="003E47D7" w:rsidRDefault="005418D1" w:rsidP="003828C3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281B23">
              <w:rPr>
                <w:rFonts w:asciiTheme="majorBidi" w:hAnsiTheme="majorBidi" w:cstheme="majorBidi"/>
                <w:color w:val="auto"/>
              </w:rPr>
              <w:t xml:space="preserve">Iran </w:t>
            </w:r>
          </w:p>
          <w:p w14:paraId="38BECC1A" w14:textId="177C43E6" w:rsidR="00281B23" w:rsidRDefault="00281B23" w:rsidP="003828C3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France</w:t>
            </w:r>
          </w:p>
          <w:p w14:paraId="15459763" w14:textId="77777777" w:rsidR="00281B23" w:rsidRDefault="00281B23" w:rsidP="003828C3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China</w:t>
            </w:r>
          </w:p>
          <w:p w14:paraId="40AC1FD6" w14:textId="042AA398" w:rsidR="00281B23" w:rsidRDefault="00281B23" w:rsidP="003828C3">
            <w:pPr>
              <w:pStyle w:val="PC"/>
              <w:framePr w:hSpace="0" w:wrap="auto" w:vAnchor="margin" w:hAnchor="text" w:xAlign="left" w:yAlign="inline"/>
              <w:numPr>
                <w:ilvl w:val="1"/>
                <w:numId w:val="33"/>
              </w:numPr>
              <w:rPr>
                <w:rFonts w:asciiTheme="majorBidi" w:hAnsiTheme="majorBidi" w:cstheme="majorBidi"/>
                <w:color w:val="auto"/>
              </w:rPr>
            </w:pPr>
            <w:r w:rsidRPr="00281B23">
              <w:rPr>
                <w:rFonts w:asciiTheme="majorBidi" w:hAnsiTheme="majorBidi" w:cstheme="majorBidi"/>
                <w:color w:val="auto"/>
              </w:rPr>
              <w:t>Kingdom Saudi Arabia</w:t>
            </w:r>
          </w:p>
          <w:p w14:paraId="27D14F2A" w14:textId="23D6D76D" w:rsidR="003828C3" w:rsidRPr="00D6699B" w:rsidRDefault="003828C3" w:rsidP="003828C3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6:</w:t>
            </w:r>
          </w:p>
          <w:p w14:paraId="73B19B95" w14:textId="77777777" w:rsidR="0008715B" w:rsidRPr="003828C3" w:rsidRDefault="003828C3" w:rsidP="003828C3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rPr>
                <w:rFonts w:asciiTheme="majorBidi" w:hAnsiTheme="majorBidi" w:cstheme="majorBidi"/>
                <w:color w:val="auto"/>
              </w:rPr>
            </w:pPr>
            <w:r w:rsidRPr="003828C3">
              <w:rPr>
                <w:rFonts w:asciiTheme="majorBidi" w:hAnsiTheme="majorBidi" w:cstheme="majorBidi"/>
                <w:color w:val="auto"/>
              </w:rPr>
              <w:t>Calculation of revenue.</w:t>
            </w:r>
          </w:p>
          <w:p w14:paraId="041329EC" w14:textId="77777777" w:rsidR="003828C3" w:rsidRPr="003828C3" w:rsidRDefault="003828C3" w:rsidP="003828C3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rPr>
                <w:rFonts w:asciiTheme="majorBidi" w:hAnsiTheme="majorBidi" w:cstheme="majorBidi"/>
                <w:color w:val="auto"/>
              </w:rPr>
            </w:pPr>
            <w:r w:rsidRPr="003828C3">
              <w:rPr>
                <w:rFonts w:asciiTheme="majorBidi" w:hAnsiTheme="majorBidi" w:cstheme="majorBidi"/>
                <w:color w:val="auto"/>
              </w:rPr>
              <w:t>Calculate each heads.</w:t>
            </w:r>
          </w:p>
          <w:p w14:paraId="33E3A8D0" w14:textId="06EB1B57" w:rsidR="003828C3" w:rsidRPr="003828C3" w:rsidRDefault="003828C3" w:rsidP="003828C3">
            <w:pPr>
              <w:pStyle w:val="PC"/>
              <w:framePr w:hSpace="0" w:wrap="auto" w:vAnchor="margin" w:hAnchor="text" w:xAlign="left" w:yAlign="inline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3828C3">
              <w:rPr>
                <w:rFonts w:asciiTheme="majorBidi" w:hAnsiTheme="majorBidi" w:cstheme="majorBidi"/>
                <w:color w:val="auto"/>
              </w:rPr>
              <w:t>Calculate miscellaneous if required.</w:t>
            </w:r>
          </w:p>
        </w:tc>
      </w:tr>
    </w:tbl>
    <w:p w14:paraId="2A62C851" w14:textId="2AE92D19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3769011" w14:textId="7681A0E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605ED98" w14:textId="0C78C4DA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B4A61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362A874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  <w:szCs w:val="28"/>
              </w:rPr>
              <w:t>Tourism Management (Level- 2)</w:t>
            </w:r>
          </w:p>
        </w:tc>
      </w:tr>
      <w:tr w:rsidR="00FB4A61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67F22B6A" w:rsidR="00FB4A61" w:rsidRPr="009B7B94" w:rsidRDefault="00FB4A61" w:rsidP="00FB4A61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Identify Tourism Geography</w:t>
            </w:r>
          </w:p>
        </w:tc>
      </w:tr>
      <w:tr w:rsidR="00FB4A61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70A7CD6E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1 : </w:t>
            </w:r>
          </w:p>
          <w:p w14:paraId="7080EB1F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Locate the international heritage and geographical tourist attraction from GPS.</w:t>
            </w:r>
          </w:p>
          <w:p w14:paraId="1CC8EF56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63927F72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Perform map reading from the printed map, find out the international tourist attraction.</w:t>
            </w:r>
          </w:p>
          <w:p w14:paraId="06302404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7FE25AA2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Determine the weather and climate condition via digital application.</w:t>
            </w:r>
          </w:p>
          <w:p w14:paraId="29BBE6FF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28999F14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 xml:space="preserve">Determine the mode of accessibility of pointed out location. </w:t>
            </w:r>
            <w:r w:rsidRPr="001428B6">
              <w:rPr>
                <w:rFonts w:asciiTheme="majorBidi" w:hAnsiTheme="majorBidi" w:cstheme="majorBidi"/>
              </w:rPr>
              <w:t>(</w:t>
            </w:r>
            <w:r w:rsidRPr="001428B6">
              <w:rPr>
                <w:rFonts w:asciiTheme="majorBidi" w:hAnsiTheme="majorBidi" w:cstheme="majorBidi"/>
                <w:i/>
                <w:iCs/>
              </w:rPr>
              <w:t>Pin point will be defined by the assessor).</w:t>
            </w:r>
          </w:p>
          <w:p w14:paraId="28787EF6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5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31AB5BCA" w14:textId="77777777" w:rsidR="00085502" w:rsidRDefault="00085502" w:rsidP="00085502">
            <w:pPr>
              <w:rPr>
                <w:rFonts w:asciiTheme="majorBidi" w:eastAsia="Times New Roman" w:hAnsiTheme="majorBidi" w:cstheme="majorBidi"/>
                <w:i/>
                <w:iCs/>
              </w:rPr>
            </w:pPr>
            <w:r w:rsidRPr="001428B6">
              <w:rPr>
                <w:rFonts w:asciiTheme="majorBidi" w:eastAsia="Times New Roman" w:hAnsiTheme="majorBidi" w:cstheme="majorBidi"/>
              </w:rPr>
              <w:t>Determine the forms of accommodation at destinations for pin point. (</w:t>
            </w:r>
            <w:r w:rsidRPr="001428B6">
              <w:rPr>
                <w:rFonts w:asciiTheme="majorBidi" w:eastAsia="Times New Roman" w:hAnsiTheme="majorBidi" w:cstheme="majorBidi"/>
                <w:i/>
                <w:iCs/>
              </w:rPr>
              <w:t>Pin point will be defined by the assessor).</w:t>
            </w:r>
          </w:p>
          <w:p w14:paraId="15ED259C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45C88140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 xml:space="preserve">Identify the countries’ rules and regulation for the any two of the region given below. </w:t>
            </w:r>
          </w:p>
          <w:p w14:paraId="38135B34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7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59466BA3" w14:textId="599EA365" w:rsidR="00873899" w:rsidRPr="00085502" w:rsidRDefault="00085502" w:rsidP="00085502">
            <w:pPr>
              <w:tabs>
                <w:tab w:val="center" w:pos="1687"/>
                <w:tab w:val="center" w:pos="2397"/>
                <w:tab w:val="right" w:pos="3339"/>
              </w:tabs>
              <w:jc w:val="both"/>
              <w:rPr>
                <w:rFonts w:asciiTheme="majorBidi" w:hAnsiTheme="majorBidi" w:cstheme="majorBidi"/>
                <w:szCs w:val="28"/>
              </w:rPr>
            </w:pPr>
            <w:r w:rsidRPr="001428B6">
              <w:rPr>
                <w:rFonts w:asciiTheme="majorBidi" w:hAnsiTheme="majorBidi" w:cstheme="majorBidi"/>
              </w:rPr>
              <w:t>Calculate the revenue for any international trip in the heads of transportation, accommodation, food, and emergency.</w:t>
            </w:r>
            <w:r w:rsidRPr="001428B6">
              <w:rPr>
                <w:rFonts w:asciiTheme="majorBidi" w:hAnsiTheme="majorBidi" w:cstheme="majorBidi"/>
                <w:i/>
                <w:iCs/>
              </w:rPr>
              <w:t xml:space="preserve"> (Assessor can specify any international event or location).</w:t>
            </w:r>
          </w:p>
        </w:tc>
      </w:tr>
    </w:tbl>
    <w:p w14:paraId="2A72B835" w14:textId="77777777" w:rsidR="00A21196" w:rsidRPr="00A21196" w:rsidRDefault="00A21196" w:rsidP="00A21196">
      <w:pPr>
        <w:spacing w:after="0" w:line="240" w:lineRule="auto"/>
        <w:rPr>
          <w:rFonts w:asciiTheme="majorBidi" w:hAnsiTheme="majorBidi" w:cstheme="majorBidi"/>
          <w:sz w:val="24"/>
          <w:szCs w:val="20"/>
        </w:rPr>
      </w:pPr>
    </w:p>
    <w:p w14:paraId="02C77C3C" w14:textId="77777777" w:rsidR="004D18BE" w:rsidRDefault="004D18BE" w:rsidP="00A21196">
      <w:pPr>
        <w:spacing w:after="0"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p w14:paraId="6C046CD3" w14:textId="77777777" w:rsidR="00A21196" w:rsidRPr="00A21196" w:rsidRDefault="00A21196" w:rsidP="00A21196">
      <w:pPr>
        <w:spacing w:after="0" w:line="240" w:lineRule="auto"/>
        <w:rPr>
          <w:rFonts w:asciiTheme="majorBidi" w:hAnsiTheme="majorBidi" w:cstheme="majorBidi"/>
          <w:sz w:val="24"/>
          <w:szCs w:val="20"/>
        </w:rPr>
      </w:pP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A30718" w:rsidRPr="009B7B94" w14:paraId="0DF21911" w14:textId="77777777" w:rsidTr="00A3071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FF0A4E1" w14:textId="1C0E2CBA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A30718" w:rsidRPr="009B7B94" w14:paraId="79B709E7" w14:textId="77777777" w:rsidTr="009B7B94">
        <w:trPr>
          <w:trHeight w:val="398"/>
          <w:jc w:val="center"/>
        </w:trPr>
        <w:tc>
          <w:tcPr>
            <w:tcW w:w="6817" w:type="dxa"/>
          </w:tcPr>
          <w:p w14:paraId="1BB8660A" w14:textId="16317353" w:rsidR="00A30718" w:rsidRPr="009B7B94" w:rsidRDefault="00A30718" w:rsidP="00A30718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Determine the proper application for GPS.</w:t>
            </w:r>
          </w:p>
        </w:tc>
        <w:tc>
          <w:tcPr>
            <w:tcW w:w="990" w:type="dxa"/>
            <w:vAlign w:val="center"/>
          </w:tcPr>
          <w:p w14:paraId="0C2F3E57" w14:textId="55DFDEC1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7745A2" w14:textId="7CA4B5D0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066DD7FC" w14:textId="77777777" w:rsidTr="009B7B94">
        <w:trPr>
          <w:trHeight w:val="398"/>
          <w:jc w:val="center"/>
        </w:trPr>
        <w:tc>
          <w:tcPr>
            <w:tcW w:w="6817" w:type="dxa"/>
          </w:tcPr>
          <w:p w14:paraId="573BC1EF" w14:textId="0221F832" w:rsidR="00A30718" w:rsidRPr="009B7B94" w:rsidRDefault="00A30718" w:rsidP="00A30718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Identify thy proper steps to check the location.</w:t>
            </w:r>
          </w:p>
        </w:tc>
        <w:tc>
          <w:tcPr>
            <w:tcW w:w="990" w:type="dxa"/>
            <w:vAlign w:val="center"/>
          </w:tcPr>
          <w:p w14:paraId="2A8BCF75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0A288FB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204D421" w14:textId="77777777" w:rsidTr="00A3071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6422151" w14:textId="1E352D4C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A30718" w:rsidRPr="009B7B94" w14:paraId="4568DF20" w14:textId="77777777" w:rsidTr="009B7B94">
        <w:trPr>
          <w:trHeight w:val="398"/>
          <w:jc w:val="center"/>
        </w:trPr>
        <w:tc>
          <w:tcPr>
            <w:tcW w:w="6817" w:type="dxa"/>
          </w:tcPr>
          <w:p w14:paraId="13C9C566" w14:textId="3796807F" w:rsidR="00A30718" w:rsidRPr="009B7B94" w:rsidRDefault="00A30718" w:rsidP="00A30718">
            <w:pPr>
              <w:pStyle w:val="ListParagraph"/>
              <w:numPr>
                <w:ilvl w:val="0"/>
                <w:numId w:val="39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Identify the layout of the Map.</w:t>
            </w:r>
          </w:p>
        </w:tc>
        <w:tc>
          <w:tcPr>
            <w:tcW w:w="990" w:type="dxa"/>
            <w:vAlign w:val="center"/>
          </w:tcPr>
          <w:p w14:paraId="3EA68E94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6B8AA45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2575EBD" w14:textId="77777777" w:rsidTr="009B7B94">
        <w:trPr>
          <w:trHeight w:val="398"/>
          <w:jc w:val="center"/>
        </w:trPr>
        <w:tc>
          <w:tcPr>
            <w:tcW w:w="6817" w:type="dxa"/>
          </w:tcPr>
          <w:p w14:paraId="3FDFDCB1" w14:textId="23CC6486" w:rsidR="00A30718" w:rsidRPr="009B7B94" w:rsidRDefault="00A30718" w:rsidP="00A30718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Pick the right type of the map for the specified task.</w:t>
            </w:r>
          </w:p>
        </w:tc>
        <w:tc>
          <w:tcPr>
            <w:tcW w:w="990" w:type="dxa"/>
            <w:vAlign w:val="center"/>
          </w:tcPr>
          <w:p w14:paraId="0A22367D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D911820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677D0CDC" w14:textId="77777777" w:rsidTr="009B7B94">
        <w:trPr>
          <w:trHeight w:val="398"/>
          <w:jc w:val="center"/>
        </w:trPr>
        <w:tc>
          <w:tcPr>
            <w:tcW w:w="6817" w:type="dxa"/>
          </w:tcPr>
          <w:p w14:paraId="5350CB1F" w14:textId="73394118" w:rsidR="00A30718" w:rsidRPr="009B7B94" w:rsidRDefault="00A30718" w:rsidP="00A30718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Identify the map orientation.</w:t>
            </w:r>
          </w:p>
        </w:tc>
        <w:tc>
          <w:tcPr>
            <w:tcW w:w="990" w:type="dxa"/>
            <w:vAlign w:val="center"/>
          </w:tcPr>
          <w:p w14:paraId="5D8D5195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17F9B7F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CCEC2FB" w14:textId="77777777" w:rsidTr="009B7B94">
        <w:trPr>
          <w:trHeight w:val="398"/>
          <w:jc w:val="center"/>
        </w:trPr>
        <w:tc>
          <w:tcPr>
            <w:tcW w:w="6817" w:type="dxa"/>
          </w:tcPr>
          <w:p w14:paraId="0DA860F2" w14:textId="76831C71" w:rsidR="00A30718" w:rsidRPr="009B7B94" w:rsidRDefault="00A30718" w:rsidP="00A30718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Read the legends and determine their meaning.</w:t>
            </w:r>
          </w:p>
        </w:tc>
        <w:tc>
          <w:tcPr>
            <w:tcW w:w="990" w:type="dxa"/>
            <w:vAlign w:val="center"/>
          </w:tcPr>
          <w:p w14:paraId="0F9BEB8C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BA82635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09853CB4" w14:textId="77777777" w:rsidTr="009B7B94">
        <w:trPr>
          <w:trHeight w:val="398"/>
          <w:jc w:val="center"/>
        </w:trPr>
        <w:tc>
          <w:tcPr>
            <w:tcW w:w="6817" w:type="dxa"/>
          </w:tcPr>
          <w:p w14:paraId="4366DAF7" w14:textId="1EE71C74" w:rsidR="00A30718" w:rsidRPr="009B7B94" w:rsidRDefault="00A30718" w:rsidP="00A30718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Identify the longitude and latitude of the location.</w:t>
            </w:r>
          </w:p>
        </w:tc>
        <w:tc>
          <w:tcPr>
            <w:tcW w:w="990" w:type="dxa"/>
            <w:vAlign w:val="center"/>
          </w:tcPr>
          <w:p w14:paraId="5BEB17A9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4F797BE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3424275" w14:textId="77777777" w:rsidTr="009B7B94">
        <w:trPr>
          <w:trHeight w:val="398"/>
          <w:jc w:val="center"/>
        </w:trPr>
        <w:tc>
          <w:tcPr>
            <w:tcW w:w="6817" w:type="dxa"/>
          </w:tcPr>
          <w:p w14:paraId="7E093E55" w14:textId="233B5C4B" w:rsidR="00A30718" w:rsidRPr="009B7B94" w:rsidRDefault="00A30718" w:rsidP="00A30718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lastRenderedPageBreak/>
              <w:t>Determine the scaling unit.</w:t>
            </w:r>
          </w:p>
        </w:tc>
        <w:tc>
          <w:tcPr>
            <w:tcW w:w="990" w:type="dxa"/>
            <w:vAlign w:val="center"/>
          </w:tcPr>
          <w:p w14:paraId="43A935D2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D828557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C00F960" w14:textId="77777777" w:rsidTr="009B7B94">
        <w:trPr>
          <w:trHeight w:val="398"/>
          <w:jc w:val="center"/>
        </w:trPr>
        <w:tc>
          <w:tcPr>
            <w:tcW w:w="6817" w:type="dxa"/>
          </w:tcPr>
          <w:p w14:paraId="5B384FC5" w14:textId="37506E08" w:rsidR="00A30718" w:rsidRPr="009B7B94" w:rsidRDefault="00A30718" w:rsidP="00A30718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Point out your current location on map.</w:t>
            </w:r>
          </w:p>
        </w:tc>
        <w:tc>
          <w:tcPr>
            <w:tcW w:w="990" w:type="dxa"/>
            <w:vAlign w:val="center"/>
          </w:tcPr>
          <w:p w14:paraId="1A591A0D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7492443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7AB5985" w14:textId="77777777" w:rsidTr="009B7B94">
        <w:trPr>
          <w:trHeight w:val="398"/>
          <w:jc w:val="center"/>
        </w:trPr>
        <w:tc>
          <w:tcPr>
            <w:tcW w:w="6817" w:type="dxa"/>
          </w:tcPr>
          <w:p w14:paraId="7453B7EF" w14:textId="2399F902" w:rsidR="00A30718" w:rsidRPr="009B7B94" w:rsidRDefault="00A30718" w:rsidP="00A30718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ompass alignment with map.</w:t>
            </w:r>
          </w:p>
        </w:tc>
        <w:tc>
          <w:tcPr>
            <w:tcW w:w="990" w:type="dxa"/>
            <w:vAlign w:val="center"/>
          </w:tcPr>
          <w:p w14:paraId="4AC44E93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80735E4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99CECF6" w14:textId="77777777" w:rsidTr="009B7B94">
        <w:trPr>
          <w:trHeight w:val="398"/>
          <w:jc w:val="center"/>
        </w:trPr>
        <w:tc>
          <w:tcPr>
            <w:tcW w:w="6817" w:type="dxa"/>
          </w:tcPr>
          <w:p w14:paraId="19D556FB" w14:textId="64F27BDE" w:rsidR="00A30718" w:rsidRPr="009B7B94" w:rsidRDefault="00A30718" w:rsidP="00A30718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alculate the distance form current location to the point out location.</w:t>
            </w:r>
          </w:p>
        </w:tc>
        <w:tc>
          <w:tcPr>
            <w:tcW w:w="990" w:type="dxa"/>
            <w:vAlign w:val="center"/>
          </w:tcPr>
          <w:p w14:paraId="28769AB9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91A863E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2F4EDBD" w14:textId="77777777" w:rsidTr="00A3071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4B269A29" w14:textId="7B8F7FD7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</w:tc>
      </w:tr>
      <w:tr w:rsidR="00A30718" w:rsidRPr="009B7B94" w14:paraId="0DDEEBE8" w14:textId="77777777" w:rsidTr="009B7B94">
        <w:trPr>
          <w:trHeight w:val="398"/>
          <w:jc w:val="center"/>
        </w:trPr>
        <w:tc>
          <w:tcPr>
            <w:tcW w:w="6817" w:type="dxa"/>
          </w:tcPr>
          <w:p w14:paraId="4386D56C" w14:textId="6500C6F8" w:rsidR="00A30718" w:rsidRPr="009B7B94" w:rsidRDefault="00A30718" w:rsidP="00A30718">
            <w:pPr>
              <w:pStyle w:val="ListParagraph"/>
              <w:numPr>
                <w:ilvl w:val="0"/>
                <w:numId w:val="38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Determine the proper application for weather condition check.</w:t>
            </w:r>
          </w:p>
        </w:tc>
        <w:tc>
          <w:tcPr>
            <w:tcW w:w="990" w:type="dxa"/>
            <w:vAlign w:val="center"/>
          </w:tcPr>
          <w:p w14:paraId="26B66ECC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FC5446D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0F53B9E8" w14:textId="77777777" w:rsidTr="009B7B94">
        <w:trPr>
          <w:trHeight w:val="398"/>
          <w:jc w:val="center"/>
        </w:trPr>
        <w:tc>
          <w:tcPr>
            <w:tcW w:w="6817" w:type="dxa"/>
          </w:tcPr>
          <w:p w14:paraId="33CD1DD5" w14:textId="69DE07A9" w:rsidR="00A30718" w:rsidRPr="009B7B94" w:rsidRDefault="00A30718" w:rsidP="00A30718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 xml:space="preserve">Identify the right time to visit the tourist destination as per climate.  </w:t>
            </w:r>
          </w:p>
        </w:tc>
        <w:tc>
          <w:tcPr>
            <w:tcW w:w="990" w:type="dxa"/>
            <w:vAlign w:val="center"/>
          </w:tcPr>
          <w:p w14:paraId="5EFE4C1E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CBB0FA3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11968C9" w14:textId="77777777" w:rsidTr="00A3071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D48134F" w14:textId="30CEE7AD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</w:rPr>
              <w:t>Assessment Task 4:</w:t>
            </w:r>
          </w:p>
        </w:tc>
      </w:tr>
      <w:tr w:rsidR="00A30718" w:rsidRPr="009B7B94" w14:paraId="5F9D7173" w14:textId="77777777" w:rsidTr="009B7B94">
        <w:trPr>
          <w:trHeight w:val="398"/>
          <w:jc w:val="center"/>
        </w:trPr>
        <w:tc>
          <w:tcPr>
            <w:tcW w:w="6817" w:type="dxa"/>
          </w:tcPr>
          <w:p w14:paraId="7064961B" w14:textId="68C9E8D1" w:rsidR="00A30718" w:rsidRPr="009B7B94" w:rsidRDefault="00A30718" w:rsidP="00A30718">
            <w:pPr>
              <w:pStyle w:val="ListParagraph"/>
              <w:numPr>
                <w:ilvl w:val="0"/>
                <w:numId w:val="37"/>
              </w:numPr>
              <w:ind w:left="337" w:hanging="337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 xml:space="preserve">Select the appropriate mode of travelling according to budget and duration. </w:t>
            </w:r>
            <w:r w:rsidRPr="00163306">
              <w:rPr>
                <w:rFonts w:asciiTheme="majorBidi" w:hAnsiTheme="majorBidi" w:cstheme="majorBidi"/>
                <w:i/>
                <w:iCs/>
              </w:rPr>
              <w:t>(Budget and duration will be specified by the assessor).</w:t>
            </w:r>
          </w:p>
        </w:tc>
        <w:tc>
          <w:tcPr>
            <w:tcW w:w="990" w:type="dxa"/>
            <w:vAlign w:val="center"/>
          </w:tcPr>
          <w:p w14:paraId="5DDF8224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290947D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552A6DD1" w14:textId="77777777" w:rsidTr="009B7B94">
        <w:trPr>
          <w:trHeight w:val="398"/>
          <w:jc w:val="center"/>
        </w:trPr>
        <w:tc>
          <w:tcPr>
            <w:tcW w:w="6817" w:type="dxa"/>
          </w:tcPr>
          <w:p w14:paraId="23A2A823" w14:textId="24F58813" w:rsidR="00A30718" w:rsidRPr="009B7B94" w:rsidRDefault="00A30718" w:rsidP="00A30718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List down the conditions and special need of the tourist. (</w:t>
            </w:r>
            <w:r w:rsidRPr="00163306">
              <w:rPr>
                <w:rFonts w:asciiTheme="majorBidi" w:hAnsiTheme="majorBidi" w:cstheme="majorBidi"/>
                <w:i/>
                <w:iCs/>
              </w:rPr>
              <w:t>Assessor will select one of the conditions  and special need from the following:</w:t>
            </w:r>
          </w:p>
        </w:tc>
        <w:tc>
          <w:tcPr>
            <w:tcW w:w="990" w:type="dxa"/>
            <w:vAlign w:val="center"/>
          </w:tcPr>
          <w:p w14:paraId="32190009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4233164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3B0E3C2" w14:textId="77777777" w:rsidTr="009B7B94">
        <w:trPr>
          <w:trHeight w:val="398"/>
          <w:jc w:val="center"/>
        </w:trPr>
        <w:tc>
          <w:tcPr>
            <w:tcW w:w="6817" w:type="dxa"/>
          </w:tcPr>
          <w:p w14:paraId="6352D314" w14:textId="7A71F4D3" w:rsidR="00A30718" w:rsidRPr="009B7B94" w:rsidRDefault="00A30718" w:rsidP="00A30718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Baby on board,</w:t>
            </w:r>
          </w:p>
        </w:tc>
        <w:tc>
          <w:tcPr>
            <w:tcW w:w="990" w:type="dxa"/>
            <w:vAlign w:val="center"/>
          </w:tcPr>
          <w:p w14:paraId="7B78826D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9307978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F1B5985" w14:textId="77777777" w:rsidTr="009B7B94">
        <w:trPr>
          <w:trHeight w:val="398"/>
          <w:jc w:val="center"/>
        </w:trPr>
        <w:tc>
          <w:tcPr>
            <w:tcW w:w="6817" w:type="dxa"/>
          </w:tcPr>
          <w:p w14:paraId="22D8970B" w14:textId="00CA3E23" w:rsidR="00A30718" w:rsidRPr="009B7B94" w:rsidRDefault="00A30718" w:rsidP="00A30718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Diabetics, and asthmatics patients</w:t>
            </w:r>
          </w:p>
        </w:tc>
        <w:tc>
          <w:tcPr>
            <w:tcW w:w="990" w:type="dxa"/>
            <w:vAlign w:val="center"/>
          </w:tcPr>
          <w:p w14:paraId="6A273824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DA1B14A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DE5BF91" w14:textId="77777777" w:rsidTr="009B7B94">
        <w:trPr>
          <w:trHeight w:val="398"/>
          <w:jc w:val="center"/>
        </w:trPr>
        <w:tc>
          <w:tcPr>
            <w:tcW w:w="6817" w:type="dxa"/>
          </w:tcPr>
          <w:p w14:paraId="28B7E01D" w14:textId="69BE8560" w:rsidR="00A30718" w:rsidRPr="009B7B94" w:rsidRDefault="00A30718" w:rsidP="00A30718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 xml:space="preserve">Physically challenging </w:t>
            </w:r>
          </w:p>
        </w:tc>
        <w:tc>
          <w:tcPr>
            <w:tcW w:w="990" w:type="dxa"/>
            <w:vAlign w:val="center"/>
          </w:tcPr>
          <w:p w14:paraId="311D7A2C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2E4C851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6C44CFFE" w14:textId="77777777" w:rsidTr="009B7B94">
        <w:trPr>
          <w:trHeight w:val="398"/>
          <w:jc w:val="center"/>
        </w:trPr>
        <w:tc>
          <w:tcPr>
            <w:tcW w:w="6817" w:type="dxa"/>
          </w:tcPr>
          <w:p w14:paraId="3F55E1BB" w14:textId="4D0FAAB6" w:rsidR="00A30718" w:rsidRPr="009B7B94" w:rsidRDefault="00A30718" w:rsidP="00A30718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Senior citizen</w:t>
            </w:r>
          </w:p>
        </w:tc>
        <w:tc>
          <w:tcPr>
            <w:tcW w:w="990" w:type="dxa"/>
            <w:vAlign w:val="center"/>
          </w:tcPr>
          <w:p w14:paraId="5CC1A11E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4EE21B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05584ABF" w14:textId="77777777" w:rsidTr="00A3071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2D392BF6" w14:textId="097968F1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</w:rPr>
              <w:t>Assessment Task 5:</w:t>
            </w:r>
          </w:p>
        </w:tc>
      </w:tr>
      <w:tr w:rsidR="00A30718" w:rsidRPr="009B7B94" w14:paraId="47EE2177" w14:textId="77777777" w:rsidTr="009B7B94">
        <w:trPr>
          <w:trHeight w:val="398"/>
          <w:jc w:val="center"/>
        </w:trPr>
        <w:tc>
          <w:tcPr>
            <w:tcW w:w="6817" w:type="dxa"/>
          </w:tcPr>
          <w:p w14:paraId="6B214B82" w14:textId="575DCC75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onsider the factor for appropriate accommodation in special conditions and requirement of the tourist. (</w:t>
            </w:r>
            <w:r w:rsidRPr="00163306">
              <w:rPr>
                <w:rFonts w:asciiTheme="majorBidi" w:hAnsiTheme="majorBidi" w:cstheme="majorBidi"/>
                <w:i/>
                <w:iCs/>
              </w:rPr>
              <w:t>Assessor will select one of the conditions  and special assistance from the following:</w:t>
            </w:r>
          </w:p>
        </w:tc>
        <w:tc>
          <w:tcPr>
            <w:tcW w:w="990" w:type="dxa"/>
            <w:vAlign w:val="center"/>
          </w:tcPr>
          <w:p w14:paraId="775AB362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DA0ABDD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5B22EA92" w14:textId="77777777" w:rsidTr="009B7B94">
        <w:trPr>
          <w:trHeight w:val="398"/>
          <w:jc w:val="center"/>
        </w:trPr>
        <w:tc>
          <w:tcPr>
            <w:tcW w:w="6817" w:type="dxa"/>
          </w:tcPr>
          <w:p w14:paraId="2F0378F3" w14:textId="44797FFE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Baby on board,</w:t>
            </w:r>
          </w:p>
        </w:tc>
        <w:tc>
          <w:tcPr>
            <w:tcW w:w="990" w:type="dxa"/>
            <w:vAlign w:val="center"/>
          </w:tcPr>
          <w:p w14:paraId="3343C617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A132297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0C4FCB8F" w14:textId="77777777" w:rsidTr="009B7B94">
        <w:trPr>
          <w:trHeight w:val="398"/>
          <w:jc w:val="center"/>
        </w:trPr>
        <w:tc>
          <w:tcPr>
            <w:tcW w:w="6817" w:type="dxa"/>
          </w:tcPr>
          <w:p w14:paraId="3A0D39C4" w14:textId="043004CD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Any patient with special assistance</w:t>
            </w:r>
          </w:p>
        </w:tc>
        <w:tc>
          <w:tcPr>
            <w:tcW w:w="990" w:type="dxa"/>
            <w:vAlign w:val="center"/>
          </w:tcPr>
          <w:p w14:paraId="286DE67A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B2F9ABB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4E651AC5" w14:textId="77777777" w:rsidTr="009B7B94">
        <w:trPr>
          <w:trHeight w:val="398"/>
          <w:jc w:val="center"/>
        </w:trPr>
        <w:tc>
          <w:tcPr>
            <w:tcW w:w="6817" w:type="dxa"/>
          </w:tcPr>
          <w:p w14:paraId="50852776" w14:textId="4134D190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Travelling for any business meeting,</w:t>
            </w:r>
          </w:p>
        </w:tc>
        <w:tc>
          <w:tcPr>
            <w:tcW w:w="990" w:type="dxa"/>
            <w:vAlign w:val="center"/>
          </w:tcPr>
          <w:p w14:paraId="1F47B3DC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CCBB82B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1C132515" w14:textId="77777777" w:rsidTr="009B7B94">
        <w:trPr>
          <w:trHeight w:val="398"/>
          <w:jc w:val="center"/>
        </w:trPr>
        <w:tc>
          <w:tcPr>
            <w:tcW w:w="6817" w:type="dxa"/>
          </w:tcPr>
          <w:p w14:paraId="0B09253C" w14:textId="225857C8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Any special occasion birthday, honeymoon, pilgrims or destination weddings, etc.</w:t>
            </w:r>
          </w:p>
        </w:tc>
        <w:tc>
          <w:tcPr>
            <w:tcW w:w="990" w:type="dxa"/>
            <w:vAlign w:val="center"/>
          </w:tcPr>
          <w:p w14:paraId="78E62019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F6A4CDA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598223FE" w14:textId="77777777" w:rsidTr="009B7B94">
        <w:trPr>
          <w:trHeight w:val="398"/>
          <w:jc w:val="center"/>
        </w:trPr>
        <w:tc>
          <w:tcPr>
            <w:tcW w:w="6817" w:type="dxa"/>
          </w:tcPr>
          <w:p w14:paraId="21CA53F9" w14:textId="322C5EA9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Physically challenging or Senior Citizen</w:t>
            </w:r>
          </w:p>
        </w:tc>
        <w:tc>
          <w:tcPr>
            <w:tcW w:w="990" w:type="dxa"/>
            <w:vAlign w:val="center"/>
          </w:tcPr>
          <w:p w14:paraId="6A044348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0961A77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2A5C650" w14:textId="77777777" w:rsidTr="00A3071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6E5CA152" w14:textId="52EEED0C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</w:rPr>
              <w:t>Assessment Task 5:</w:t>
            </w:r>
          </w:p>
        </w:tc>
      </w:tr>
      <w:tr w:rsidR="00A30718" w:rsidRPr="009B7B94" w14:paraId="31F49127" w14:textId="77777777" w:rsidTr="005265CF">
        <w:trPr>
          <w:trHeight w:val="398"/>
          <w:jc w:val="center"/>
        </w:trPr>
        <w:tc>
          <w:tcPr>
            <w:tcW w:w="9337" w:type="dxa"/>
            <w:gridSpan w:val="3"/>
          </w:tcPr>
          <w:p w14:paraId="1D5A72D8" w14:textId="05CFF1E0" w:rsidR="00A30718" w:rsidRPr="00A30718" w:rsidRDefault="00A30718" w:rsidP="00A30718">
            <w:pPr>
              <w:pStyle w:val="ListParagraph"/>
              <w:numPr>
                <w:ilvl w:val="0"/>
                <w:numId w:val="35"/>
              </w:numPr>
              <w:ind w:left="337"/>
              <w:jc w:val="both"/>
              <w:rPr>
                <w:rFonts w:asciiTheme="majorBidi" w:hAnsiTheme="majorBidi" w:cstheme="majorBidi"/>
                <w:noProof/>
              </w:rPr>
            </w:pPr>
            <w:r w:rsidRPr="00A30718">
              <w:rPr>
                <w:rFonts w:asciiTheme="majorBidi" w:hAnsiTheme="majorBidi" w:cstheme="majorBidi"/>
              </w:rPr>
              <w:t xml:space="preserve">Identify the countries’ rules and regulation for the any two of the region given below. </w:t>
            </w:r>
          </w:p>
        </w:tc>
      </w:tr>
      <w:tr w:rsidR="00A30718" w:rsidRPr="009B7B94" w14:paraId="34749EEA" w14:textId="77777777" w:rsidTr="009B7B94">
        <w:trPr>
          <w:trHeight w:val="398"/>
          <w:jc w:val="center"/>
        </w:trPr>
        <w:tc>
          <w:tcPr>
            <w:tcW w:w="6817" w:type="dxa"/>
          </w:tcPr>
          <w:p w14:paraId="365E20F2" w14:textId="2D3D8F02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 xml:space="preserve">Iran </w:t>
            </w:r>
          </w:p>
        </w:tc>
        <w:tc>
          <w:tcPr>
            <w:tcW w:w="990" w:type="dxa"/>
            <w:vAlign w:val="center"/>
          </w:tcPr>
          <w:p w14:paraId="5422A8D9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0B46ADE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403EBB46" w14:textId="77777777" w:rsidTr="009B7B94">
        <w:trPr>
          <w:trHeight w:val="398"/>
          <w:jc w:val="center"/>
        </w:trPr>
        <w:tc>
          <w:tcPr>
            <w:tcW w:w="6817" w:type="dxa"/>
          </w:tcPr>
          <w:p w14:paraId="5B0BF500" w14:textId="2DA41931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France</w:t>
            </w:r>
          </w:p>
        </w:tc>
        <w:tc>
          <w:tcPr>
            <w:tcW w:w="990" w:type="dxa"/>
            <w:vAlign w:val="center"/>
          </w:tcPr>
          <w:p w14:paraId="74C2D7B0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1D98135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63B50BD7" w14:textId="77777777" w:rsidTr="009B7B94">
        <w:trPr>
          <w:trHeight w:val="398"/>
          <w:jc w:val="center"/>
        </w:trPr>
        <w:tc>
          <w:tcPr>
            <w:tcW w:w="6817" w:type="dxa"/>
          </w:tcPr>
          <w:p w14:paraId="3C40E0F5" w14:textId="0B6741FF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hina</w:t>
            </w:r>
          </w:p>
        </w:tc>
        <w:tc>
          <w:tcPr>
            <w:tcW w:w="990" w:type="dxa"/>
            <w:vAlign w:val="center"/>
          </w:tcPr>
          <w:p w14:paraId="2002F2A5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C235D0A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6CBAA363" w14:textId="77777777" w:rsidTr="009B7B94">
        <w:trPr>
          <w:trHeight w:val="398"/>
          <w:jc w:val="center"/>
        </w:trPr>
        <w:tc>
          <w:tcPr>
            <w:tcW w:w="6817" w:type="dxa"/>
          </w:tcPr>
          <w:p w14:paraId="79F6110B" w14:textId="135B9B45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Kingdom Saudi Arabia</w:t>
            </w:r>
          </w:p>
        </w:tc>
        <w:tc>
          <w:tcPr>
            <w:tcW w:w="990" w:type="dxa"/>
            <w:vAlign w:val="center"/>
          </w:tcPr>
          <w:p w14:paraId="6FF8CD5A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6EAE75D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62E9024A" w14:textId="77777777" w:rsidTr="00D03CC9">
        <w:trPr>
          <w:trHeight w:val="398"/>
          <w:jc w:val="center"/>
        </w:trPr>
        <w:tc>
          <w:tcPr>
            <w:tcW w:w="9337" w:type="dxa"/>
            <w:gridSpan w:val="3"/>
          </w:tcPr>
          <w:p w14:paraId="3F4C0859" w14:textId="3083368B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</w:rPr>
              <w:t>Assessment Task 6:</w:t>
            </w:r>
          </w:p>
        </w:tc>
      </w:tr>
      <w:tr w:rsidR="00A30718" w:rsidRPr="009B7B94" w14:paraId="69A37F78" w14:textId="77777777" w:rsidTr="009B7B94">
        <w:trPr>
          <w:trHeight w:val="398"/>
          <w:jc w:val="center"/>
        </w:trPr>
        <w:tc>
          <w:tcPr>
            <w:tcW w:w="6817" w:type="dxa"/>
          </w:tcPr>
          <w:p w14:paraId="556516DF" w14:textId="5B12503B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alculation of revenue.</w:t>
            </w:r>
          </w:p>
        </w:tc>
        <w:tc>
          <w:tcPr>
            <w:tcW w:w="990" w:type="dxa"/>
            <w:vAlign w:val="center"/>
          </w:tcPr>
          <w:p w14:paraId="222B550F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36AF770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6E72DAC5" w14:textId="77777777" w:rsidTr="009B7B94">
        <w:trPr>
          <w:trHeight w:val="398"/>
          <w:jc w:val="center"/>
        </w:trPr>
        <w:tc>
          <w:tcPr>
            <w:tcW w:w="6817" w:type="dxa"/>
          </w:tcPr>
          <w:p w14:paraId="40FD61B9" w14:textId="534A40F6" w:rsidR="00A30718" w:rsidRPr="00163306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B4C08">
              <w:rPr>
                <w:rFonts w:asciiTheme="majorBidi" w:hAnsiTheme="majorBidi" w:cstheme="majorBidi"/>
              </w:rPr>
              <w:t>Calculate each heads.</w:t>
            </w:r>
          </w:p>
        </w:tc>
        <w:tc>
          <w:tcPr>
            <w:tcW w:w="990" w:type="dxa"/>
            <w:vAlign w:val="center"/>
          </w:tcPr>
          <w:p w14:paraId="539AC362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34663E2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4ABB13F" w14:textId="77777777" w:rsidTr="009B7B94">
        <w:trPr>
          <w:trHeight w:val="398"/>
          <w:jc w:val="center"/>
        </w:trPr>
        <w:tc>
          <w:tcPr>
            <w:tcW w:w="6817" w:type="dxa"/>
          </w:tcPr>
          <w:p w14:paraId="72CAA95A" w14:textId="62AB03A4" w:rsidR="00A30718" w:rsidRPr="00163306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B4C08">
              <w:rPr>
                <w:rFonts w:asciiTheme="majorBidi" w:hAnsiTheme="majorBidi" w:cstheme="majorBidi"/>
              </w:rPr>
              <w:lastRenderedPageBreak/>
              <w:t>Calculate miscellaneous if required.</w:t>
            </w:r>
          </w:p>
        </w:tc>
        <w:tc>
          <w:tcPr>
            <w:tcW w:w="990" w:type="dxa"/>
            <w:vAlign w:val="center"/>
          </w:tcPr>
          <w:p w14:paraId="63CFDA54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7F7B370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7B8FDA1C" w14:textId="58AF6187" w:rsidR="009B7B94" w:rsidRDefault="009B7B94">
      <w:pPr>
        <w:rPr>
          <w:rFonts w:asciiTheme="majorBidi" w:hAnsiTheme="majorBidi" w:cstheme="majorBidi"/>
        </w:rPr>
      </w:pPr>
    </w:p>
    <w:p w14:paraId="5B3D4D89" w14:textId="59D46446" w:rsidR="009B7B94" w:rsidRDefault="009B7B94">
      <w:pPr>
        <w:rPr>
          <w:rFonts w:asciiTheme="majorBidi" w:hAnsiTheme="majorBidi" w:cstheme="majorBidi"/>
        </w:rPr>
      </w:pPr>
    </w:p>
    <w:p w14:paraId="4417B3A9" w14:textId="5C543941" w:rsidR="009B7B94" w:rsidRDefault="009B7B94">
      <w:pPr>
        <w:rPr>
          <w:rFonts w:asciiTheme="majorBidi" w:hAnsiTheme="majorBidi" w:cstheme="majorBidi"/>
        </w:rPr>
      </w:pPr>
    </w:p>
    <w:p w14:paraId="26254ACE" w14:textId="7FB392A7" w:rsidR="009B7B94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9B7B94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2ED9B655" w14:textId="77777777" w:rsidR="00A30718" w:rsidRDefault="00A30718" w:rsidP="00DA03FD">
      <w:pPr>
        <w:rPr>
          <w:rFonts w:asciiTheme="majorBidi" w:hAnsiTheme="majorBidi" w:cstheme="majorBidi"/>
          <w:b/>
          <w:bCs/>
        </w:rPr>
      </w:pPr>
    </w:p>
    <w:p w14:paraId="7134A222" w14:textId="35EF3ACD" w:rsidR="00085502" w:rsidRDefault="00085502">
      <w:pPr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br w:type="page"/>
      </w:r>
    </w:p>
    <w:p w14:paraId="45F3E5FC" w14:textId="77777777" w:rsidR="00C05385" w:rsidRPr="009B7B94" w:rsidRDefault="00C05385" w:rsidP="009B7B94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B4A61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2D69AE35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FB4A61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06F649FB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Identify Tourism Geography</w:t>
            </w:r>
          </w:p>
        </w:tc>
      </w:tr>
      <w:tr w:rsidR="00FB4A61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7C083BA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8CFD3F0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B7B94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090E08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  <w:vAlign w:val="center"/>
          </w:tcPr>
          <w:p w14:paraId="38A084EC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  <w:vAlign w:val="center"/>
          </w:tcPr>
          <w:p w14:paraId="0118212A" w14:textId="6A0842EC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566" w:type="dxa"/>
            <w:vAlign w:val="center"/>
          </w:tcPr>
          <w:p w14:paraId="15BCEA0E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0B6BCB7F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  <w:vAlign w:val="center"/>
          </w:tcPr>
          <w:p w14:paraId="416A6CCA" w14:textId="78E408AA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  <w:vAlign w:val="center"/>
          </w:tcPr>
          <w:p w14:paraId="2ADC5292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  <w:vAlign w:val="center"/>
          </w:tcPr>
          <w:p w14:paraId="61586A47" w14:textId="77777777" w:rsidR="00C05385" w:rsidRPr="009B7B94" w:rsidRDefault="00C05385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090E08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3576403" w14:textId="7C244505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  <w:vAlign w:val="center"/>
          </w:tcPr>
          <w:p w14:paraId="2AA4A966" w14:textId="4F220D0D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0A036D86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408D5B63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  <w:vAlign w:val="center"/>
          </w:tcPr>
          <w:p w14:paraId="09F7B72A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  <w:vAlign w:val="center"/>
          </w:tcPr>
          <w:p w14:paraId="7F3A83B2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  <w:vAlign w:val="center"/>
          </w:tcPr>
          <w:p w14:paraId="02DB41C6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090E08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  <w:vAlign w:val="center"/>
          </w:tcPr>
          <w:p w14:paraId="1B62BA28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  <w:vAlign w:val="center"/>
          </w:tcPr>
          <w:p w14:paraId="358C431C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60F753F3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  <w:vAlign w:val="center"/>
          </w:tcPr>
          <w:p w14:paraId="0B5C75C2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  <w:vAlign w:val="center"/>
          </w:tcPr>
          <w:p w14:paraId="751E5D34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  <w:vAlign w:val="center"/>
          </w:tcPr>
          <w:p w14:paraId="28EA89E8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  <w:vAlign w:val="center"/>
          </w:tcPr>
          <w:p w14:paraId="48B9400E" w14:textId="77777777" w:rsidR="000D4B6F" w:rsidRPr="009B7B94" w:rsidRDefault="000D4B6F" w:rsidP="00090E08">
            <w:pPr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2970"/>
        <w:gridCol w:w="2970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4"/>
            <w:shd w:val="clear" w:color="auto" w:fill="auto"/>
            <w:vAlign w:val="center"/>
          </w:tcPr>
          <w:p w14:paraId="1466E542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1 : </w:t>
            </w:r>
          </w:p>
          <w:p w14:paraId="4A75BF16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Locate the international heritage and geographical tourist attraction from GPS.</w:t>
            </w:r>
          </w:p>
          <w:p w14:paraId="22308BFB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3B76DF9F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Perform map reading from the printed map, find out the international tourist attraction.</w:t>
            </w:r>
          </w:p>
          <w:p w14:paraId="5A6D9C85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3A1A7847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>Determine the weather and climate condition via digital application.</w:t>
            </w:r>
          </w:p>
          <w:p w14:paraId="24850D18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1F540845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 xml:space="preserve">Determine the mode of accessibility of pointed out location. </w:t>
            </w:r>
            <w:r w:rsidRPr="001428B6">
              <w:rPr>
                <w:rFonts w:asciiTheme="majorBidi" w:hAnsiTheme="majorBidi" w:cstheme="majorBidi"/>
              </w:rPr>
              <w:t>(</w:t>
            </w:r>
            <w:r w:rsidRPr="001428B6">
              <w:rPr>
                <w:rFonts w:asciiTheme="majorBidi" w:hAnsiTheme="majorBidi" w:cstheme="majorBidi"/>
                <w:i/>
                <w:iCs/>
              </w:rPr>
              <w:t>Pin point will be defined by the assessor).</w:t>
            </w:r>
          </w:p>
          <w:p w14:paraId="75CDFB88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5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7A3780A5" w14:textId="77777777" w:rsidR="00085502" w:rsidRDefault="00085502" w:rsidP="00085502">
            <w:pPr>
              <w:rPr>
                <w:rFonts w:asciiTheme="majorBidi" w:eastAsia="Times New Roman" w:hAnsiTheme="majorBidi" w:cstheme="majorBidi"/>
                <w:i/>
                <w:iCs/>
              </w:rPr>
            </w:pPr>
            <w:r w:rsidRPr="001428B6">
              <w:rPr>
                <w:rFonts w:asciiTheme="majorBidi" w:eastAsia="Times New Roman" w:hAnsiTheme="majorBidi" w:cstheme="majorBidi"/>
              </w:rPr>
              <w:t>Determine the forms of accommodation at destinations for pin point. (</w:t>
            </w:r>
            <w:r w:rsidRPr="001428B6">
              <w:rPr>
                <w:rFonts w:asciiTheme="majorBidi" w:eastAsia="Times New Roman" w:hAnsiTheme="majorBidi" w:cstheme="majorBidi"/>
                <w:i/>
                <w:iCs/>
              </w:rPr>
              <w:t>Pin point will be defined by the assessor).</w:t>
            </w:r>
          </w:p>
          <w:p w14:paraId="3E4F3E0A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010BE878" w14:textId="77777777" w:rsidR="00085502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1428B6">
              <w:rPr>
                <w:rFonts w:asciiTheme="majorBidi" w:hAnsiTheme="majorBidi" w:cstheme="majorBidi"/>
                <w:color w:val="auto"/>
              </w:rPr>
              <w:t xml:space="preserve">Identify the countries’ rules and regulation for the any two of the region given below. </w:t>
            </w:r>
          </w:p>
          <w:p w14:paraId="40E1E71C" w14:textId="77777777" w:rsidR="00085502" w:rsidRPr="001428B6" w:rsidRDefault="00085502" w:rsidP="00085502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1428B6">
              <w:rPr>
                <w:rFonts w:asciiTheme="majorBidi" w:hAnsiTheme="majorBidi" w:cstheme="majorBidi"/>
                <w:b/>
                <w:bCs/>
              </w:rPr>
              <w:t xml:space="preserve">Assessment </w:t>
            </w:r>
            <w:r>
              <w:rPr>
                <w:rFonts w:asciiTheme="majorBidi" w:hAnsiTheme="majorBidi" w:cstheme="majorBidi"/>
                <w:b/>
                <w:bCs/>
              </w:rPr>
              <w:t>7</w:t>
            </w:r>
            <w:r w:rsidRPr="001428B6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215A2730" w14:textId="356BFAC2" w:rsidR="00830A75" w:rsidRPr="00085502" w:rsidRDefault="00085502" w:rsidP="00085502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1428B6">
              <w:rPr>
                <w:rFonts w:asciiTheme="majorBidi" w:hAnsiTheme="majorBidi" w:cstheme="majorBidi"/>
              </w:rPr>
              <w:t>Calculate the revenue for any international trip in the heads of transportation, accommodation, food, and emergency.</w:t>
            </w:r>
            <w:r w:rsidRPr="001428B6">
              <w:rPr>
                <w:rFonts w:asciiTheme="majorBidi" w:hAnsiTheme="majorBidi" w:cstheme="majorBidi"/>
                <w:i/>
                <w:iCs/>
              </w:rPr>
              <w:t xml:space="preserve"> (Assessor can specify any international event or location).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2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</w:tbl>
    <w:tbl>
      <w:tblPr>
        <w:tblStyle w:val="TableGrid1"/>
        <w:tblW w:w="9090" w:type="dxa"/>
        <w:jc w:val="center"/>
        <w:tblLayout w:type="fixed"/>
        <w:tblLook w:val="04A0" w:firstRow="1" w:lastRow="0" w:firstColumn="1" w:lastColumn="0" w:noHBand="0" w:noVBand="1"/>
      </w:tblPr>
      <w:tblGrid>
        <w:gridCol w:w="5704"/>
        <w:gridCol w:w="1141"/>
        <w:gridCol w:w="1350"/>
        <w:gridCol w:w="895"/>
      </w:tblGrid>
      <w:tr w:rsidR="00A30718" w:rsidRPr="009B7B94" w14:paraId="6E975127" w14:textId="77777777" w:rsidTr="00A30718">
        <w:trPr>
          <w:trHeight w:val="398"/>
          <w:jc w:val="center"/>
        </w:trPr>
        <w:tc>
          <w:tcPr>
            <w:tcW w:w="9090" w:type="dxa"/>
            <w:gridSpan w:val="4"/>
            <w:vAlign w:val="center"/>
          </w:tcPr>
          <w:p w14:paraId="4976D35C" w14:textId="77777777" w:rsidR="00A30718" w:rsidRPr="009B7B94" w:rsidRDefault="00A30718" w:rsidP="009E445B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A30718" w:rsidRPr="009B7B94" w14:paraId="38F31E20" w14:textId="77777777" w:rsidTr="00A30718">
        <w:trPr>
          <w:trHeight w:val="398"/>
          <w:jc w:val="center"/>
        </w:trPr>
        <w:tc>
          <w:tcPr>
            <w:tcW w:w="5704" w:type="dxa"/>
          </w:tcPr>
          <w:p w14:paraId="3E11321D" w14:textId="77777777" w:rsidR="00A30718" w:rsidRPr="009B7B94" w:rsidRDefault="00A30718" w:rsidP="00A30718">
            <w:pPr>
              <w:pStyle w:val="ListParagraph"/>
              <w:numPr>
                <w:ilvl w:val="0"/>
                <w:numId w:val="4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Determine the proper application for GPS.</w:t>
            </w:r>
          </w:p>
        </w:tc>
        <w:tc>
          <w:tcPr>
            <w:tcW w:w="1141" w:type="dxa"/>
          </w:tcPr>
          <w:p w14:paraId="3D14DCD6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34BC6092" w14:textId="1B8E4C61" w:rsidR="00A30718" w:rsidRPr="009B7B94" w:rsidRDefault="00A30718" w:rsidP="00FF5809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39D1994E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47B01645" w14:textId="77777777" w:rsidTr="00A30718">
        <w:trPr>
          <w:trHeight w:val="398"/>
          <w:jc w:val="center"/>
        </w:trPr>
        <w:tc>
          <w:tcPr>
            <w:tcW w:w="5704" w:type="dxa"/>
          </w:tcPr>
          <w:p w14:paraId="61D794D4" w14:textId="77777777" w:rsidR="00A30718" w:rsidRPr="009B7B94" w:rsidRDefault="00A30718" w:rsidP="00A30718">
            <w:pPr>
              <w:pStyle w:val="ListParagraph"/>
              <w:numPr>
                <w:ilvl w:val="0"/>
                <w:numId w:val="4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Identify thy proper steps to check the location.</w:t>
            </w:r>
          </w:p>
        </w:tc>
        <w:tc>
          <w:tcPr>
            <w:tcW w:w="1141" w:type="dxa"/>
          </w:tcPr>
          <w:p w14:paraId="222CD374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267575BD" w14:textId="0BDC6C21" w:rsidR="00A30718" w:rsidRPr="009B7B94" w:rsidRDefault="00A30718" w:rsidP="00952E51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03329CA5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1824387C" w14:textId="4835B57F" w:rsidTr="00A30718">
        <w:trPr>
          <w:trHeight w:val="398"/>
          <w:jc w:val="center"/>
        </w:trPr>
        <w:tc>
          <w:tcPr>
            <w:tcW w:w="5704" w:type="dxa"/>
            <w:vAlign w:val="center"/>
          </w:tcPr>
          <w:p w14:paraId="495334FA" w14:textId="77777777" w:rsidR="00A30718" w:rsidRPr="009B7B94" w:rsidRDefault="00A30718" w:rsidP="009E445B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  <w:tc>
          <w:tcPr>
            <w:tcW w:w="3386" w:type="dxa"/>
            <w:gridSpan w:val="3"/>
            <w:vAlign w:val="center"/>
          </w:tcPr>
          <w:p w14:paraId="4F80A838" w14:textId="77777777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ABE337C" w14:textId="77777777" w:rsidTr="00A30718">
        <w:trPr>
          <w:trHeight w:val="398"/>
          <w:jc w:val="center"/>
        </w:trPr>
        <w:tc>
          <w:tcPr>
            <w:tcW w:w="5704" w:type="dxa"/>
          </w:tcPr>
          <w:p w14:paraId="4097A279" w14:textId="77777777" w:rsidR="00A30718" w:rsidRPr="009B7B94" w:rsidRDefault="00A30718" w:rsidP="00A30718">
            <w:pPr>
              <w:pStyle w:val="ListParagraph"/>
              <w:numPr>
                <w:ilvl w:val="0"/>
                <w:numId w:val="41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Identify the layout of the Map.</w:t>
            </w:r>
          </w:p>
        </w:tc>
        <w:tc>
          <w:tcPr>
            <w:tcW w:w="1141" w:type="dxa"/>
          </w:tcPr>
          <w:p w14:paraId="7F5C9D78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1440C2FE" w14:textId="7B04B9E6" w:rsidR="00A30718" w:rsidRPr="009B7B94" w:rsidRDefault="00A30718" w:rsidP="00EE6626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1385453F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7CA8C3C" w14:textId="77777777" w:rsidTr="00A30718">
        <w:trPr>
          <w:trHeight w:val="398"/>
          <w:jc w:val="center"/>
        </w:trPr>
        <w:tc>
          <w:tcPr>
            <w:tcW w:w="5704" w:type="dxa"/>
          </w:tcPr>
          <w:p w14:paraId="6DCA25B0" w14:textId="77777777" w:rsidR="00A30718" w:rsidRPr="009B7B94" w:rsidRDefault="00A30718" w:rsidP="00A30718">
            <w:pPr>
              <w:pStyle w:val="ListParagraph"/>
              <w:numPr>
                <w:ilvl w:val="0"/>
                <w:numId w:val="41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Pick the right type of the map for the specified task.</w:t>
            </w:r>
          </w:p>
        </w:tc>
        <w:tc>
          <w:tcPr>
            <w:tcW w:w="1141" w:type="dxa"/>
          </w:tcPr>
          <w:p w14:paraId="0937F6A2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7F14C4B3" w14:textId="3348C19A" w:rsidR="00A30718" w:rsidRPr="009B7B94" w:rsidRDefault="00A30718" w:rsidP="00165993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5ACAF94B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56121557" w14:textId="77777777" w:rsidTr="00A30718">
        <w:trPr>
          <w:trHeight w:val="398"/>
          <w:jc w:val="center"/>
        </w:trPr>
        <w:tc>
          <w:tcPr>
            <w:tcW w:w="5704" w:type="dxa"/>
          </w:tcPr>
          <w:p w14:paraId="7072B967" w14:textId="77777777" w:rsidR="00A30718" w:rsidRPr="009B7B94" w:rsidRDefault="00A30718" w:rsidP="00A30718">
            <w:pPr>
              <w:pStyle w:val="ListParagraph"/>
              <w:numPr>
                <w:ilvl w:val="0"/>
                <w:numId w:val="41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Identify the map orientation.</w:t>
            </w:r>
          </w:p>
        </w:tc>
        <w:tc>
          <w:tcPr>
            <w:tcW w:w="1141" w:type="dxa"/>
          </w:tcPr>
          <w:p w14:paraId="7DA5168E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7C3F9BED" w14:textId="3C3FFBA1" w:rsidR="00A30718" w:rsidRPr="009B7B94" w:rsidRDefault="00A30718" w:rsidP="00A6154F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2F4DC883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48065422" w14:textId="77777777" w:rsidTr="00A30718">
        <w:trPr>
          <w:trHeight w:val="398"/>
          <w:jc w:val="center"/>
        </w:trPr>
        <w:tc>
          <w:tcPr>
            <w:tcW w:w="5704" w:type="dxa"/>
          </w:tcPr>
          <w:p w14:paraId="0EC99CF3" w14:textId="77777777" w:rsidR="00A30718" w:rsidRPr="009B7B94" w:rsidRDefault="00A30718" w:rsidP="00A30718">
            <w:pPr>
              <w:pStyle w:val="ListParagraph"/>
              <w:numPr>
                <w:ilvl w:val="0"/>
                <w:numId w:val="41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Read the legends and determine their meaning.</w:t>
            </w:r>
          </w:p>
        </w:tc>
        <w:tc>
          <w:tcPr>
            <w:tcW w:w="1141" w:type="dxa"/>
          </w:tcPr>
          <w:p w14:paraId="2FAC3BB4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6796D0CB" w14:textId="6BD04321" w:rsidR="00A30718" w:rsidRPr="009B7B94" w:rsidRDefault="00A30718" w:rsidP="00957507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1FD4F6A1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1C5D1A9D" w14:textId="77777777" w:rsidTr="00A30718">
        <w:trPr>
          <w:trHeight w:val="398"/>
          <w:jc w:val="center"/>
        </w:trPr>
        <w:tc>
          <w:tcPr>
            <w:tcW w:w="5704" w:type="dxa"/>
          </w:tcPr>
          <w:p w14:paraId="35D6676E" w14:textId="77777777" w:rsidR="00A30718" w:rsidRPr="009B7B94" w:rsidRDefault="00A30718" w:rsidP="00A30718">
            <w:pPr>
              <w:pStyle w:val="ListParagraph"/>
              <w:numPr>
                <w:ilvl w:val="0"/>
                <w:numId w:val="41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Identify the longitude and latitude of the location.</w:t>
            </w:r>
          </w:p>
        </w:tc>
        <w:tc>
          <w:tcPr>
            <w:tcW w:w="1141" w:type="dxa"/>
          </w:tcPr>
          <w:p w14:paraId="29819EDA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7D4AC0F2" w14:textId="14D4244F" w:rsidR="00A30718" w:rsidRPr="009B7B94" w:rsidRDefault="00A30718" w:rsidP="005953EE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37D909E3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170EC94" w14:textId="77777777" w:rsidTr="00A30718">
        <w:trPr>
          <w:trHeight w:val="398"/>
          <w:jc w:val="center"/>
        </w:trPr>
        <w:tc>
          <w:tcPr>
            <w:tcW w:w="5704" w:type="dxa"/>
          </w:tcPr>
          <w:p w14:paraId="3AD2C803" w14:textId="77777777" w:rsidR="00A30718" w:rsidRPr="009B7B94" w:rsidRDefault="00A30718" w:rsidP="00A30718">
            <w:pPr>
              <w:pStyle w:val="ListParagraph"/>
              <w:numPr>
                <w:ilvl w:val="0"/>
                <w:numId w:val="41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Determine the scaling unit.</w:t>
            </w:r>
          </w:p>
        </w:tc>
        <w:tc>
          <w:tcPr>
            <w:tcW w:w="1141" w:type="dxa"/>
          </w:tcPr>
          <w:p w14:paraId="3B1A067E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434FDFCD" w14:textId="48067742" w:rsidR="00A30718" w:rsidRPr="009B7B94" w:rsidRDefault="00A30718" w:rsidP="002B086F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6A49849A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086DA7EF" w14:textId="77777777" w:rsidTr="00A30718">
        <w:trPr>
          <w:trHeight w:val="398"/>
          <w:jc w:val="center"/>
        </w:trPr>
        <w:tc>
          <w:tcPr>
            <w:tcW w:w="5704" w:type="dxa"/>
          </w:tcPr>
          <w:p w14:paraId="04309B13" w14:textId="77777777" w:rsidR="00A30718" w:rsidRPr="009B7B94" w:rsidRDefault="00A30718" w:rsidP="00A30718">
            <w:pPr>
              <w:pStyle w:val="ListParagraph"/>
              <w:numPr>
                <w:ilvl w:val="0"/>
                <w:numId w:val="41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Point out your current location on map.</w:t>
            </w:r>
          </w:p>
        </w:tc>
        <w:tc>
          <w:tcPr>
            <w:tcW w:w="1141" w:type="dxa"/>
          </w:tcPr>
          <w:p w14:paraId="1B7BDE76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57B9C8F2" w14:textId="3E13DFC2" w:rsidR="00A30718" w:rsidRPr="009B7B94" w:rsidRDefault="00A30718" w:rsidP="00110B5E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0D5EC9BA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EAF7E98" w14:textId="77777777" w:rsidTr="00A30718">
        <w:trPr>
          <w:trHeight w:val="398"/>
          <w:jc w:val="center"/>
        </w:trPr>
        <w:tc>
          <w:tcPr>
            <w:tcW w:w="5704" w:type="dxa"/>
          </w:tcPr>
          <w:p w14:paraId="71D03A9D" w14:textId="77777777" w:rsidR="00A30718" w:rsidRPr="009B7B94" w:rsidRDefault="00A30718" w:rsidP="00A30718">
            <w:pPr>
              <w:pStyle w:val="ListParagraph"/>
              <w:numPr>
                <w:ilvl w:val="0"/>
                <w:numId w:val="41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ompass alignment with map.</w:t>
            </w:r>
          </w:p>
        </w:tc>
        <w:tc>
          <w:tcPr>
            <w:tcW w:w="1141" w:type="dxa"/>
          </w:tcPr>
          <w:p w14:paraId="7D3A1D0A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5C657B1D" w14:textId="519932AE" w:rsidR="00A30718" w:rsidRPr="009B7B94" w:rsidRDefault="00A30718" w:rsidP="006A79C5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3C30FEE5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8C7D3C1" w14:textId="77777777" w:rsidTr="00A30718">
        <w:trPr>
          <w:trHeight w:val="398"/>
          <w:jc w:val="center"/>
        </w:trPr>
        <w:tc>
          <w:tcPr>
            <w:tcW w:w="5704" w:type="dxa"/>
          </w:tcPr>
          <w:p w14:paraId="6D985A2B" w14:textId="77777777" w:rsidR="00A30718" w:rsidRPr="009B7B94" w:rsidRDefault="00A30718" w:rsidP="00A30718">
            <w:pPr>
              <w:pStyle w:val="ListParagraph"/>
              <w:numPr>
                <w:ilvl w:val="0"/>
                <w:numId w:val="41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alculate the distance form current location to the point out location.</w:t>
            </w:r>
          </w:p>
        </w:tc>
        <w:tc>
          <w:tcPr>
            <w:tcW w:w="1141" w:type="dxa"/>
          </w:tcPr>
          <w:p w14:paraId="5F43AB68" w14:textId="77777777" w:rsidR="00A30718" w:rsidRPr="00A30718" w:rsidRDefault="00A30718" w:rsidP="00A30718">
            <w:pPr>
              <w:ind w:left="-41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08C8125E" w14:textId="3EFF3291" w:rsidR="00A30718" w:rsidRPr="009B7B94" w:rsidRDefault="00A30718" w:rsidP="00A30718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7E75659A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C3DCE34" w14:textId="32D7A011" w:rsidTr="00A30718">
        <w:trPr>
          <w:trHeight w:val="398"/>
          <w:jc w:val="center"/>
        </w:trPr>
        <w:tc>
          <w:tcPr>
            <w:tcW w:w="5704" w:type="dxa"/>
            <w:vAlign w:val="center"/>
          </w:tcPr>
          <w:p w14:paraId="25139B69" w14:textId="77777777" w:rsidR="00A30718" w:rsidRPr="009B7B94" w:rsidRDefault="00A30718" w:rsidP="009E445B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</w:tc>
        <w:tc>
          <w:tcPr>
            <w:tcW w:w="3386" w:type="dxa"/>
            <w:gridSpan w:val="3"/>
            <w:vAlign w:val="center"/>
          </w:tcPr>
          <w:p w14:paraId="15247BC1" w14:textId="77777777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10AB80A" w14:textId="77777777" w:rsidTr="00A30718">
        <w:trPr>
          <w:trHeight w:val="398"/>
          <w:jc w:val="center"/>
        </w:trPr>
        <w:tc>
          <w:tcPr>
            <w:tcW w:w="5704" w:type="dxa"/>
          </w:tcPr>
          <w:p w14:paraId="6A1C9088" w14:textId="77777777" w:rsidR="00A30718" w:rsidRPr="009B7B94" w:rsidRDefault="00A30718" w:rsidP="00A30718">
            <w:pPr>
              <w:pStyle w:val="ListParagraph"/>
              <w:numPr>
                <w:ilvl w:val="0"/>
                <w:numId w:val="43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lastRenderedPageBreak/>
              <w:t>Determine the proper application for weather condition check.</w:t>
            </w:r>
          </w:p>
        </w:tc>
        <w:tc>
          <w:tcPr>
            <w:tcW w:w="1141" w:type="dxa"/>
          </w:tcPr>
          <w:p w14:paraId="69FB4673" w14:textId="77777777" w:rsidR="00A30718" w:rsidRPr="00A30718" w:rsidRDefault="00A30718" w:rsidP="00A30718">
            <w:pPr>
              <w:ind w:left="36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64E1A41F" w14:textId="180A9B7A" w:rsidR="00A30718" w:rsidRPr="00A30718" w:rsidRDefault="00A30718" w:rsidP="00A30718">
            <w:pPr>
              <w:ind w:left="1080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3F62169F" w14:textId="77777777" w:rsidR="00A30718" w:rsidRPr="00A30718" w:rsidRDefault="00A30718" w:rsidP="00A30718">
            <w:pPr>
              <w:ind w:left="360"/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1A11BAE" w14:textId="77777777" w:rsidTr="00A30718">
        <w:trPr>
          <w:trHeight w:val="398"/>
          <w:jc w:val="center"/>
        </w:trPr>
        <w:tc>
          <w:tcPr>
            <w:tcW w:w="5704" w:type="dxa"/>
          </w:tcPr>
          <w:p w14:paraId="03432F27" w14:textId="77777777" w:rsidR="00A30718" w:rsidRPr="009B7B94" w:rsidRDefault="00A30718" w:rsidP="00A30718">
            <w:pPr>
              <w:pStyle w:val="ListParagraph"/>
              <w:numPr>
                <w:ilvl w:val="0"/>
                <w:numId w:val="43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 xml:space="preserve">Identify the right time to visit the tourist destination as per climate.  </w:t>
            </w:r>
          </w:p>
        </w:tc>
        <w:tc>
          <w:tcPr>
            <w:tcW w:w="1141" w:type="dxa"/>
          </w:tcPr>
          <w:p w14:paraId="3B6B8D36" w14:textId="77777777" w:rsidR="00A30718" w:rsidRPr="00A30718" w:rsidRDefault="00A30718" w:rsidP="00A30718">
            <w:pPr>
              <w:ind w:left="36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4374A4A3" w14:textId="416ADB4A" w:rsidR="00A30718" w:rsidRPr="00A30718" w:rsidRDefault="00A30718" w:rsidP="00A30718">
            <w:pPr>
              <w:ind w:left="1080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6CDCE744" w14:textId="77777777" w:rsidR="00A30718" w:rsidRPr="00A30718" w:rsidRDefault="00A30718" w:rsidP="00A30718">
            <w:pPr>
              <w:ind w:left="360"/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0E328070" w14:textId="02521A70" w:rsidTr="00A30718">
        <w:trPr>
          <w:trHeight w:val="398"/>
          <w:jc w:val="center"/>
        </w:trPr>
        <w:tc>
          <w:tcPr>
            <w:tcW w:w="5704" w:type="dxa"/>
            <w:vAlign w:val="center"/>
          </w:tcPr>
          <w:p w14:paraId="4CAFC557" w14:textId="77777777" w:rsidR="00A30718" w:rsidRPr="009B7B94" w:rsidRDefault="00A30718" w:rsidP="009E445B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</w:rPr>
              <w:t>Assessment Task 4:</w:t>
            </w:r>
          </w:p>
        </w:tc>
        <w:tc>
          <w:tcPr>
            <w:tcW w:w="3386" w:type="dxa"/>
            <w:gridSpan w:val="3"/>
            <w:vAlign w:val="center"/>
          </w:tcPr>
          <w:p w14:paraId="22CCED1E" w14:textId="77777777" w:rsidR="00A30718" w:rsidRPr="00A30718" w:rsidRDefault="00A30718" w:rsidP="00A30718">
            <w:pPr>
              <w:ind w:left="360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025D8CF" w14:textId="77777777" w:rsidTr="00A30718">
        <w:trPr>
          <w:trHeight w:val="398"/>
          <w:jc w:val="center"/>
        </w:trPr>
        <w:tc>
          <w:tcPr>
            <w:tcW w:w="5704" w:type="dxa"/>
          </w:tcPr>
          <w:p w14:paraId="4275F665" w14:textId="77777777" w:rsidR="00A30718" w:rsidRPr="009B7B94" w:rsidRDefault="00A30718" w:rsidP="00A30718">
            <w:pPr>
              <w:pStyle w:val="ListParagraph"/>
              <w:numPr>
                <w:ilvl w:val="0"/>
                <w:numId w:val="44"/>
              </w:numPr>
              <w:ind w:left="247" w:hanging="270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 xml:space="preserve">Select the appropriate mode of travelling according to budget and duration. </w:t>
            </w:r>
            <w:r w:rsidRPr="00163306">
              <w:rPr>
                <w:rFonts w:asciiTheme="majorBidi" w:hAnsiTheme="majorBidi" w:cstheme="majorBidi"/>
                <w:i/>
                <w:iCs/>
              </w:rPr>
              <w:t>(Budget and duration will be specified by the assessor).</w:t>
            </w:r>
          </w:p>
        </w:tc>
        <w:tc>
          <w:tcPr>
            <w:tcW w:w="1141" w:type="dxa"/>
          </w:tcPr>
          <w:p w14:paraId="6D30985B" w14:textId="77777777" w:rsidR="00A30718" w:rsidRPr="00A30718" w:rsidRDefault="00A30718" w:rsidP="00A30718">
            <w:pPr>
              <w:ind w:left="36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427A52E3" w14:textId="1D76AF52" w:rsidR="00A30718" w:rsidRPr="00A30718" w:rsidRDefault="00A30718" w:rsidP="00A30718">
            <w:pPr>
              <w:ind w:left="1080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69CAB244" w14:textId="77777777" w:rsidR="00A30718" w:rsidRPr="00A30718" w:rsidRDefault="00A30718" w:rsidP="00A30718">
            <w:pPr>
              <w:ind w:left="360"/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1B7CFC5" w14:textId="77777777" w:rsidTr="00A30718">
        <w:trPr>
          <w:trHeight w:val="398"/>
          <w:jc w:val="center"/>
        </w:trPr>
        <w:tc>
          <w:tcPr>
            <w:tcW w:w="5704" w:type="dxa"/>
          </w:tcPr>
          <w:p w14:paraId="66FB4B92" w14:textId="77777777" w:rsidR="00A30718" w:rsidRPr="009B7B94" w:rsidRDefault="00A30718" w:rsidP="00A30718">
            <w:pPr>
              <w:pStyle w:val="ListParagraph"/>
              <w:numPr>
                <w:ilvl w:val="0"/>
                <w:numId w:val="4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List down the conditions and special need of the tourist. (</w:t>
            </w:r>
            <w:r w:rsidRPr="00163306">
              <w:rPr>
                <w:rFonts w:asciiTheme="majorBidi" w:hAnsiTheme="majorBidi" w:cstheme="majorBidi"/>
                <w:i/>
                <w:iCs/>
              </w:rPr>
              <w:t>Assessor will select one of the conditions  and special need from the following:</w:t>
            </w:r>
          </w:p>
        </w:tc>
        <w:tc>
          <w:tcPr>
            <w:tcW w:w="1141" w:type="dxa"/>
          </w:tcPr>
          <w:p w14:paraId="6B6B6E82" w14:textId="77777777" w:rsidR="00A30718" w:rsidRPr="00A30718" w:rsidRDefault="00A30718" w:rsidP="00A30718">
            <w:pPr>
              <w:ind w:left="36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518F2017" w14:textId="6F7EB826" w:rsidR="00A30718" w:rsidRPr="00A30718" w:rsidRDefault="00A30718" w:rsidP="00A30718">
            <w:pPr>
              <w:ind w:left="1080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7ACEFC73" w14:textId="77777777" w:rsidR="00A30718" w:rsidRPr="00A30718" w:rsidRDefault="00A30718" w:rsidP="00A30718">
            <w:pPr>
              <w:ind w:left="360"/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109EC817" w14:textId="77777777" w:rsidTr="00A30718">
        <w:trPr>
          <w:trHeight w:val="398"/>
          <w:jc w:val="center"/>
        </w:trPr>
        <w:tc>
          <w:tcPr>
            <w:tcW w:w="5704" w:type="dxa"/>
          </w:tcPr>
          <w:p w14:paraId="33AAAC7B" w14:textId="77777777" w:rsidR="00A30718" w:rsidRPr="009B7B94" w:rsidRDefault="00A30718" w:rsidP="00A30718">
            <w:pPr>
              <w:pStyle w:val="ListParagraph"/>
              <w:numPr>
                <w:ilvl w:val="0"/>
                <w:numId w:val="4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Baby on board,</w:t>
            </w:r>
          </w:p>
        </w:tc>
        <w:tc>
          <w:tcPr>
            <w:tcW w:w="1141" w:type="dxa"/>
          </w:tcPr>
          <w:p w14:paraId="0590E77B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35A7C486" w14:textId="4AD5C26F" w:rsidR="00A30718" w:rsidRPr="009B7B94" w:rsidRDefault="00A30718" w:rsidP="00116E68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002B1A5B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3BEA1D6" w14:textId="77777777" w:rsidTr="00A30718">
        <w:trPr>
          <w:trHeight w:val="398"/>
          <w:jc w:val="center"/>
        </w:trPr>
        <w:tc>
          <w:tcPr>
            <w:tcW w:w="5704" w:type="dxa"/>
          </w:tcPr>
          <w:p w14:paraId="366EC238" w14:textId="77777777" w:rsidR="00A30718" w:rsidRPr="009B7B94" w:rsidRDefault="00A30718" w:rsidP="00A30718">
            <w:pPr>
              <w:pStyle w:val="ListParagraph"/>
              <w:numPr>
                <w:ilvl w:val="0"/>
                <w:numId w:val="4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Diabetics, and asthmatics patients</w:t>
            </w:r>
          </w:p>
        </w:tc>
        <w:tc>
          <w:tcPr>
            <w:tcW w:w="1141" w:type="dxa"/>
          </w:tcPr>
          <w:p w14:paraId="4BE1A33C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521DB877" w14:textId="6A61FADB" w:rsidR="00A30718" w:rsidRPr="009B7B94" w:rsidRDefault="00A30718" w:rsidP="00621114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593A7C47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1A729625" w14:textId="77777777" w:rsidTr="00A30718">
        <w:trPr>
          <w:trHeight w:val="398"/>
          <w:jc w:val="center"/>
        </w:trPr>
        <w:tc>
          <w:tcPr>
            <w:tcW w:w="5704" w:type="dxa"/>
          </w:tcPr>
          <w:p w14:paraId="335353C1" w14:textId="77777777" w:rsidR="00A30718" w:rsidRPr="009B7B94" w:rsidRDefault="00A30718" w:rsidP="00A30718">
            <w:pPr>
              <w:pStyle w:val="ListParagraph"/>
              <w:numPr>
                <w:ilvl w:val="0"/>
                <w:numId w:val="4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 xml:space="preserve">Physically challenging </w:t>
            </w:r>
          </w:p>
        </w:tc>
        <w:tc>
          <w:tcPr>
            <w:tcW w:w="1141" w:type="dxa"/>
          </w:tcPr>
          <w:p w14:paraId="7337DB61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1EC0D1C1" w14:textId="10A3B3DD" w:rsidR="00A30718" w:rsidRPr="009B7B94" w:rsidRDefault="00A30718" w:rsidP="00FF4890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663BAD41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187F414" w14:textId="77777777" w:rsidTr="00A30718">
        <w:trPr>
          <w:trHeight w:val="398"/>
          <w:jc w:val="center"/>
        </w:trPr>
        <w:tc>
          <w:tcPr>
            <w:tcW w:w="5704" w:type="dxa"/>
          </w:tcPr>
          <w:p w14:paraId="38F6C2C3" w14:textId="77777777" w:rsidR="00A30718" w:rsidRPr="009B7B94" w:rsidRDefault="00A30718" w:rsidP="00A30718">
            <w:pPr>
              <w:pStyle w:val="ListParagraph"/>
              <w:numPr>
                <w:ilvl w:val="0"/>
                <w:numId w:val="4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Senior citizen</w:t>
            </w:r>
          </w:p>
        </w:tc>
        <w:tc>
          <w:tcPr>
            <w:tcW w:w="1141" w:type="dxa"/>
          </w:tcPr>
          <w:p w14:paraId="08E8DB46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6D9A8AF4" w14:textId="76DC9FBC" w:rsidR="00A30718" w:rsidRPr="009B7B94" w:rsidRDefault="00A30718" w:rsidP="00ED1F75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5CD1A3DB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5CAE3B4E" w14:textId="1F37F33B" w:rsidTr="00A30718">
        <w:trPr>
          <w:trHeight w:val="398"/>
          <w:jc w:val="center"/>
        </w:trPr>
        <w:tc>
          <w:tcPr>
            <w:tcW w:w="5704" w:type="dxa"/>
            <w:vAlign w:val="center"/>
          </w:tcPr>
          <w:p w14:paraId="07AB9636" w14:textId="77777777" w:rsidR="00A30718" w:rsidRPr="009B7B94" w:rsidRDefault="00A30718" w:rsidP="009E445B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</w:rPr>
              <w:t>Assessment Task 5:</w:t>
            </w:r>
          </w:p>
        </w:tc>
        <w:tc>
          <w:tcPr>
            <w:tcW w:w="3386" w:type="dxa"/>
            <w:gridSpan w:val="3"/>
            <w:vAlign w:val="center"/>
          </w:tcPr>
          <w:p w14:paraId="407AE611" w14:textId="77777777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156BD766" w14:textId="77777777" w:rsidTr="00A30718">
        <w:trPr>
          <w:trHeight w:val="398"/>
          <w:jc w:val="center"/>
        </w:trPr>
        <w:tc>
          <w:tcPr>
            <w:tcW w:w="5704" w:type="dxa"/>
          </w:tcPr>
          <w:p w14:paraId="23260730" w14:textId="77777777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onsider the factor for appropriate accommodation in special conditions and requirement of the tourist. (</w:t>
            </w:r>
            <w:r w:rsidRPr="00163306">
              <w:rPr>
                <w:rFonts w:asciiTheme="majorBidi" w:hAnsiTheme="majorBidi" w:cstheme="majorBidi"/>
                <w:i/>
                <w:iCs/>
              </w:rPr>
              <w:t>Assessor will select one of the conditions  and special assistance from the following:</w:t>
            </w:r>
          </w:p>
        </w:tc>
        <w:tc>
          <w:tcPr>
            <w:tcW w:w="1141" w:type="dxa"/>
          </w:tcPr>
          <w:p w14:paraId="5139C18C" w14:textId="77777777" w:rsidR="00A30718" w:rsidRPr="00A30718" w:rsidRDefault="00A30718" w:rsidP="00A30718">
            <w:pPr>
              <w:ind w:left="-23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04EE8CD7" w14:textId="2A09B38C" w:rsidR="00A30718" w:rsidRPr="009B7B94" w:rsidRDefault="00A30718" w:rsidP="00A30718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4E9DC3C2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13E5D1B8" w14:textId="77777777" w:rsidTr="00A30718">
        <w:trPr>
          <w:trHeight w:val="398"/>
          <w:jc w:val="center"/>
        </w:trPr>
        <w:tc>
          <w:tcPr>
            <w:tcW w:w="5704" w:type="dxa"/>
          </w:tcPr>
          <w:p w14:paraId="65332970" w14:textId="77777777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Baby on board,</w:t>
            </w:r>
          </w:p>
        </w:tc>
        <w:tc>
          <w:tcPr>
            <w:tcW w:w="1141" w:type="dxa"/>
          </w:tcPr>
          <w:p w14:paraId="19AFF6D3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76C98F2B" w14:textId="20849760" w:rsidR="00A30718" w:rsidRPr="009B7B94" w:rsidRDefault="00A30718" w:rsidP="00A30718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2D864A86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0B09640F" w14:textId="77777777" w:rsidTr="00A30718">
        <w:trPr>
          <w:trHeight w:val="398"/>
          <w:jc w:val="center"/>
        </w:trPr>
        <w:tc>
          <w:tcPr>
            <w:tcW w:w="5704" w:type="dxa"/>
          </w:tcPr>
          <w:p w14:paraId="72AB4DEB" w14:textId="77777777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Any patient with special assistance</w:t>
            </w:r>
          </w:p>
        </w:tc>
        <w:tc>
          <w:tcPr>
            <w:tcW w:w="1141" w:type="dxa"/>
          </w:tcPr>
          <w:p w14:paraId="6D7F3384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30D9148D" w14:textId="38FA1833" w:rsidR="00A30718" w:rsidRPr="009B7B94" w:rsidRDefault="00A30718" w:rsidP="00A30718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12F63985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40F4D6BE" w14:textId="77777777" w:rsidTr="00A30718">
        <w:trPr>
          <w:trHeight w:val="398"/>
          <w:jc w:val="center"/>
        </w:trPr>
        <w:tc>
          <w:tcPr>
            <w:tcW w:w="5704" w:type="dxa"/>
          </w:tcPr>
          <w:p w14:paraId="02504488" w14:textId="77777777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Travelling for any business meeting,</w:t>
            </w:r>
          </w:p>
        </w:tc>
        <w:tc>
          <w:tcPr>
            <w:tcW w:w="1141" w:type="dxa"/>
          </w:tcPr>
          <w:p w14:paraId="3BDB7D2A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5C61C7E8" w14:textId="2320C969" w:rsidR="00A30718" w:rsidRPr="009B7B94" w:rsidRDefault="00A30718" w:rsidP="00A30718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2E3EF975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4CD5CA97" w14:textId="77777777" w:rsidTr="00A30718">
        <w:trPr>
          <w:trHeight w:val="398"/>
          <w:jc w:val="center"/>
        </w:trPr>
        <w:tc>
          <w:tcPr>
            <w:tcW w:w="5704" w:type="dxa"/>
          </w:tcPr>
          <w:p w14:paraId="0BDF1DAE" w14:textId="77777777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Any special occasion birthday, honeymoon, pilgrims or destination weddings, etc.</w:t>
            </w:r>
          </w:p>
        </w:tc>
        <w:tc>
          <w:tcPr>
            <w:tcW w:w="1141" w:type="dxa"/>
          </w:tcPr>
          <w:p w14:paraId="159BF7D0" w14:textId="77777777" w:rsidR="00A30718" w:rsidRPr="00A30718" w:rsidRDefault="00A30718" w:rsidP="00A30718">
            <w:pPr>
              <w:ind w:left="-41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098249D9" w14:textId="5FC14C60" w:rsidR="00A30718" w:rsidRPr="009B7B94" w:rsidRDefault="00A30718" w:rsidP="00A30718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6657AEB2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0694463" w14:textId="77777777" w:rsidTr="00A30718">
        <w:trPr>
          <w:trHeight w:val="398"/>
          <w:jc w:val="center"/>
        </w:trPr>
        <w:tc>
          <w:tcPr>
            <w:tcW w:w="5704" w:type="dxa"/>
          </w:tcPr>
          <w:p w14:paraId="40C9DA39" w14:textId="77777777" w:rsidR="00A30718" w:rsidRPr="009B7B94" w:rsidRDefault="00A30718" w:rsidP="00A30718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Physically challenging or Senior Citizen</w:t>
            </w:r>
          </w:p>
        </w:tc>
        <w:tc>
          <w:tcPr>
            <w:tcW w:w="1141" w:type="dxa"/>
          </w:tcPr>
          <w:p w14:paraId="59D66237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1AC58E9B" w14:textId="72F27098" w:rsidR="00A30718" w:rsidRPr="009B7B94" w:rsidRDefault="00A30718" w:rsidP="00A30718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27FC983E" w14:textId="77777777" w:rsidR="00A30718" w:rsidRPr="009B7B94" w:rsidRDefault="00A30718" w:rsidP="00A307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741D5DE1" w14:textId="2A5AE495" w:rsidTr="00A30718">
        <w:trPr>
          <w:trHeight w:val="398"/>
          <w:jc w:val="center"/>
        </w:trPr>
        <w:tc>
          <w:tcPr>
            <w:tcW w:w="9090" w:type="dxa"/>
            <w:gridSpan w:val="4"/>
            <w:vAlign w:val="center"/>
          </w:tcPr>
          <w:p w14:paraId="7BFFE4E4" w14:textId="7BF16867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</w:rPr>
              <w:t>Assessment Task 5:</w:t>
            </w:r>
          </w:p>
        </w:tc>
      </w:tr>
      <w:tr w:rsidR="00A30718" w:rsidRPr="00A30718" w14:paraId="2394F716" w14:textId="44FB204E" w:rsidTr="00A30718">
        <w:trPr>
          <w:trHeight w:val="398"/>
          <w:jc w:val="center"/>
        </w:trPr>
        <w:tc>
          <w:tcPr>
            <w:tcW w:w="5704" w:type="dxa"/>
          </w:tcPr>
          <w:p w14:paraId="25A77089" w14:textId="77777777" w:rsidR="00A30718" w:rsidRPr="00A30718" w:rsidRDefault="00A30718" w:rsidP="00A30718">
            <w:pPr>
              <w:pStyle w:val="ListParagraph"/>
              <w:numPr>
                <w:ilvl w:val="0"/>
                <w:numId w:val="35"/>
              </w:numPr>
              <w:ind w:left="337"/>
              <w:jc w:val="both"/>
              <w:rPr>
                <w:rFonts w:asciiTheme="majorBidi" w:hAnsiTheme="majorBidi" w:cstheme="majorBidi"/>
                <w:noProof/>
              </w:rPr>
            </w:pPr>
            <w:r w:rsidRPr="00A30718">
              <w:rPr>
                <w:rFonts w:asciiTheme="majorBidi" w:hAnsiTheme="majorBidi" w:cstheme="majorBidi"/>
              </w:rPr>
              <w:t xml:space="preserve">Identify the countries’ rules and regulation for the any two of the region given below. </w:t>
            </w:r>
          </w:p>
        </w:tc>
        <w:tc>
          <w:tcPr>
            <w:tcW w:w="3386" w:type="dxa"/>
            <w:gridSpan w:val="3"/>
          </w:tcPr>
          <w:p w14:paraId="71132C45" w14:textId="77777777" w:rsidR="00A30718" w:rsidRPr="00A30718" w:rsidRDefault="00A30718" w:rsidP="00A30718">
            <w:pPr>
              <w:pStyle w:val="ListParagraph"/>
              <w:numPr>
                <w:ilvl w:val="0"/>
                <w:numId w:val="35"/>
              </w:numPr>
              <w:ind w:left="337"/>
              <w:jc w:val="both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1E33A26F" w14:textId="77777777" w:rsidTr="00A30718">
        <w:trPr>
          <w:trHeight w:val="398"/>
          <w:jc w:val="center"/>
        </w:trPr>
        <w:tc>
          <w:tcPr>
            <w:tcW w:w="5704" w:type="dxa"/>
          </w:tcPr>
          <w:p w14:paraId="24D7CD21" w14:textId="77777777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 xml:space="preserve">Iran </w:t>
            </w:r>
          </w:p>
        </w:tc>
        <w:tc>
          <w:tcPr>
            <w:tcW w:w="1141" w:type="dxa"/>
          </w:tcPr>
          <w:p w14:paraId="11DE69B5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05E51F11" w14:textId="2870FE74" w:rsidR="00A30718" w:rsidRPr="009B7B94" w:rsidRDefault="00A30718" w:rsidP="00F55135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41E58BDE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686CB31A" w14:textId="77777777" w:rsidTr="00A30718">
        <w:trPr>
          <w:trHeight w:val="398"/>
          <w:jc w:val="center"/>
        </w:trPr>
        <w:tc>
          <w:tcPr>
            <w:tcW w:w="5704" w:type="dxa"/>
          </w:tcPr>
          <w:p w14:paraId="3DEB4D8C" w14:textId="77777777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France</w:t>
            </w:r>
          </w:p>
        </w:tc>
        <w:tc>
          <w:tcPr>
            <w:tcW w:w="1141" w:type="dxa"/>
          </w:tcPr>
          <w:p w14:paraId="0A43A2D6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070AC9CE" w14:textId="635335CB" w:rsidR="00A30718" w:rsidRPr="009B7B94" w:rsidRDefault="00A30718" w:rsidP="005617CA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43ECA46D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4CA86B2" w14:textId="77777777" w:rsidTr="00A30718">
        <w:trPr>
          <w:trHeight w:val="398"/>
          <w:jc w:val="center"/>
        </w:trPr>
        <w:tc>
          <w:tcPr>
            <w:tcW w:w="5704" w:type="dxa"/>
          </w:tcPr>
          <w:p w14:paraId="2D1FCD8E" w14:textId="77777777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hina</w:t>
            </w:r>
          </w:p>
        </w:tc>
        <w:tc>
          <w:tcPr>
            <w:tcW w:w="1141" w:type="dxa"/>
          </w:tcPr>
          <w:p w14:paraId="2B77B6A4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381D83A6" w14:textId="03D8B3D5" w:rsidR="00A30718" w:rsidRPr="009B7B94" w:rsidRDefault="00A30718" w:rsidP="00A57F07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5F504095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22C7DF0" w14:textId="77777777" w:rsidTr="00A30718">
        <w:trPr>
          <w:trHeight w:val="398"/>
          <w:jc w:val="center"/>
        </w:trPr>
        <w:tc>
          <w:tcPr>
            <w:tcW w:w="5704" w:type="dxa"/>
          </w:tcPr>
          <w:p w14:paraId="089E2A17" w14:textId="77777777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Kingdom Saudi Arabia</w:t>
            </w:r>
          </w:p>
        </w:tc>
        <w:tc>
          <w:tcPr>
            <w:tcW w:w="1141" w:type="dxa"/>
          </w:tcPr>
          <w:p w14:paraId="35839F51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36C17C83" w14:textId="1A8D3053" w:rsidR="00A30718" w:rsidRPr="009B7B94" w:rsidRDefault="00A30718" w:rsidP="00A61A00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37D2845C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788F870" w14:textId="569EE7D4" w:rsidTr="00A30718">
        <w:trPr>
          <w:trHeight w:val="398"/>
          <w:jc w:val="center"/>
        </w:trPr>
        <w:tc>
          <w:tcPr>
            <w:tcW w:w="5704" w:type="dxa"/>
          </w:tcPr>
          <w:p w14:paraId="1FE822BA" w14:textId="77777777" w:rsidR="00A30718" w:rsidRPr="009B7B94" w:rsidRDefault="00A30718" w:rsidP="009E445B">
            <w:pPr>
              <w:rPr>
                <w:rFonts w:asciiTheme="majorBidi" w:hAnsiTheme="majorBidi" w:cstheme="majorBidi"/>
                <w:noProof/>
              </w:rPr>
            </w:pPr>
            <w:r w:rsidRPr="00163306">
              <w:rPr>
                <w:rFonts w:asciiTheme="majorBidi" w:hAnsiTheme="majorBidi" w:cstheme="majorBidi"/>
                <w:b/>
              </w:rPr>
              <w:t>Assessment Task 6:</w:t>
            </w:r>
          </w:p>
        </w:tc>
        <w:tc>
          <w:tcPr>
            <w:tcW w:w="3386" w:type="dxa"/>
            <w:gridSpan w:val="3"/>
          </w:tcPr>
          <w:p w14:paraId="29309A1E" w14:textId="77777777" w:rsidR="00A30718" w:rsidRPr="009B7B94" w:rsidRDefault="00A30718" w:rsidP="00A3071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357D8995" w14:textId="77777777" w:rsidTr="00A30718">
        <w:trPr>
          <w:trHeight w:val="398"/>
          <w:jc w:val="center"/>
        </w:trPr>
        <w:tc>
          <w:tcPr>
            <w:tcW w:w="5704" w:type="dxa"/>
          </w:tcPr>
          <w:p w14:paraId="4CAFA360" w14:textId="77777777" w:rsidR="00A30718" w:rsidRPr="009B7B94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63306">
              <w:rPr>
                <w:rFonts w:asciiTheme="majorBidi" w:hAnsiTheme="majorBidi" w:cstheme="majorBidi"/>
              </w:rPr>
              <w:t>Calculation of revenue.</w:t>
            </w:r>
          </w:p>
        </w:tc>
        <w:tc>
          <w:tcPr>
            <w:tcW w:w="1141" w:type="dxa"/>
          </w:tcPr>
          <w:p w14:paraId="18F05027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091B66AE" w14:textId="51111F73" w:rsidR="00A30718" w:rsidRPr="009B7B94" w:rsidRDefault="00A30718" w:rsidP="000317A2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7B3EDBA7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2ACABA72" w14:textId="77777777" w:rsidTr="00A30718">
        <w:trPr>
          <w:trHeight w:val="398"/>
          <w:jc w:val="center"/>
        </w:trPr>
        <w:tc>
          <w:tcPr>
            <w:tcW w:w="5704" w:type="dxa"/>
          </w:tcPr>
          <w:p w14:paraId="2C13F2F8" w14:textId="77777777" w:rsidR="00A30718" w:rsidRPr="00163306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B4C08">
              <w:rPr>
                <w:rFonts w:asciiTheme="majorBidi" w:hAnsiTheme="majorBidi" w:cstheme="majorBidi"/>
              </w:rPr>
              <w:t>Calculate each heads.</w:t>
            </w:r>
          </w:p>
        </w:tc>
        <w:tc>
          <w:tcPr>
            <w:tcW w:w="1141" w:type="dxa"/>
          </w:tcPr>
          <w:p w14:paraId="66EF1875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145CE5C5" w14:textId="05D56778" w:rsidR="00A30718" w:rsidRPr="009B7B94" w:rsidRDefault="00A30718" w:rsidP="002A32A8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4AE76998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30718" w:rsidRPr="009B7B94" w14:paraId="538DA3D3" w14:textId="77777777" w:rsidTr="00A30718">
        <w:trPr>
          <w:trHeight w:val="398"/>
          <w:jc w:val="center"/>
        </w:trPr>
        <w:tc>
          <w:tcPr>
            <w:tcW w:w="5704" w:type="dxa"/>
          </w:tcPr>
          <w:p w14:paraId="3E5F732B" w14:textId="77777777" w:rsidR="00A30718" w:rsidRPr="00163306" w:rsidRDefault="00A30718" w:rsidP="00A30718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B4C08">
              <w:rPr>
                <w:rFonts w:asciiTheme="majorBidi" w:hAnsiTheme="majorBidi" w:cstheme="majorBidi"/>
              </w:rPr>
              <w:t>Calculate miscellaneous if required.</w:t>
            </w:r>
          </w:p>
        </w:tc>
        <w:tc>
          <w:tcPr>
            <w:tcW w:w="1141" w:type="dxa"/>
          </w:tcPr>
          <w:p w14:paraId="19BEA187" w14:textId="77777777" w:rsidR="00A30718" w:rsidRPr="00A30718" w:rsidRDefault="00A30718" w:rsidP="00A3071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6ED20499" w14:textId="2DEDE032" w:rsidR="00A30718" w:rsidRPr="009B7B94" w:rsidRDefault="00A30718" w:rsidP="00B82E87">
            <w:pPr>
              <w:pStyle w:val="ListParagraph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895" w:type="dxa"/>
            <w:vAlign w:val="center"/>
          </w:tcPr>
          <w:p w14:paraId="0A074278" w14:textId="77777777" w:rsidR="00A30718" w:rsidRPr="009B7B94" w:rsidRDefault="00A30718" w:rsidP="009E445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</w:tbl>
    <w:tbl>
      <w:tblPr>
        <w:tblStyle w:val="TableGrid"/>
        <w:tblW w:w="9015" w:type="dxa"/>
        <w:jc w:val="center"/>
        <w:tblLayout w:type="fixed"/>
        <w:tblLook w:val="04A0" w:firstRow="1" w:lastRow="0" w:firstColumn="1" w:lastColumn="0" w:noHBand="0" w:noVBand="1"/>
      </w:tblPr>
      <w:tblGrid>
        <w:gridCol w:w="4500"/>
        <w:gridCol w:w="4515"/>
      </w:tblGrid>
      <w:tr w:rsidR="00830A75" w:rsidRPr="009B7B94" w14:paraId="3CEC08B7" w14:textId="77777777" w:rsidTr="00085502">
        <w:trPr>
          <w:trHeight w:val="575"/>
          <w:jc w:val="center"/>
        </w:trPr>
        <w:tc>
          <w:tcPr>
            <w:tcW w:w="4500" w:type="dxa"/>
            <w:vAlign w:val="center"/>
          </w:tcPr>
          <w:p w14:paraId="360A9743" w14:textId="07C4916C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 w:rsidR="009B7B94"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ACDED69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5" w:type="dxa"/>
            <w:vAlign w:val="center"/>
          </w:tcPr>
          <w:p w14:paraId="4F59A3C1" w14:textId="417862A0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575ACAF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7FE1575" w14:textId="2A09601B" w:rsidR="00C05385" w:rsidRPr="009B7B94" w:rsidRDefault="00C05385" w:rsidP="009B7B94">
      <w:pPr>
        <w:pStyle w:val="Heading1"/>
      </w:pPr>
      <w:bookmarkStart w:id="1" w:name="_GoBack"/>
      <w:bookmarkEnd w:id="1"/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1EE28CA1" w:rsidR="00FB4A61" w:rsidRPr="009B7B94" w:rsidRDefault="00FB4A61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FB4A61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6684ACDB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Identify Tourism Geography</w:t>
            </w:r>
          </w:p>
        </w:tc>
      </w:tr>
      <w:tr w:rsidR="00FB4A61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AF35A4B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EEA9EF4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085502" w:rsidRPr="009B7B94" w14:paraId="5117D325" w14:textId="77777777" w:rsidTr="00EF0F86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085502" w:rsidRPr="009B7B94" w:rsidRDefault="00085502" w:rsidP="00085502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6ED8CCE" w14:textId="6B6C82D1" w:rsidR="00085502" w:rsidRPr="00085502" w:rsidRDefault="00085502" w:rsidP="00085502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85502">
              <w:rPr>
                <w:rFonts w:asciiTheme="majorBidi" w:hAnsiTheme="majorBidi" w:cstheme="majorBidi"/>
                <w:b/>
                <w:bCs/>
              </w:rPr>
              <w:t xml:space="preserve">Determine the authority rules and regulation of the </w:t>
            </w:r>
            <w:r>
              <w:rPr>
                <w:rFonts w:asciiTheme="majorBidi" w:hAnsiTheme="majorBidi" w:cstheme="majorBidi"/>
                <w:b/>
                <w:bCs/>
              </w:rPr>
              <w:t>different counties</w:t>
            </w:r>
            <w:r w:rsidRPr="00085502"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  <w:tc>
          <w:tcPr>
            <w:tcW w:w="1435" w:type="dxa"/>
            <w:vMerge w:val="restart"/>
          </w:tcPr>
          <w:p w14:paraId="223F992C" w14:textId="77777777" w:rsidR="00085502" w:rsidRPr="009B7B94" w:rsidRDefault="00085502" w:rsidP="0008550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085502" w:rsidRPr="009B7B94" w:rsidRDefault="00085502" w:rsidP="00085502">
            <w:pPr>
              <w:rPr>
                <w:rFonts w:asciiTheme="majorBidi" w:hAnsiTheme="majorBidi" w:cstheme="majorBidi"/>
              </w:rPr>
            </w:pPr>
          </w:p>
        </w:tc>
      </w:tr>
      <w:tr w:rsidR="00085502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085502" w:rsidRPr="009B7B94" w:rsidRDefault="00085502" w:rsidP="0008550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085502" w:rsidRPr="0027444E" w:rsidRDefault="00085502" w:rsidP="00085502">
            <w:pPr>
              <w:jc w:val="both"/>
              <w:rPr>
                <w:rFonts w:asciiTheme="majorBidi" w:hAnsiTheme="majorBidi" w:cstheme="majorBidi"/>
                <w:b/>
                <w:bCs/>
                <w:color w:val="FF0000"/>
              </w:rPr>
            </w:pPr>
          </w:p>
        </w:tc>
        <w:tc>
          <w:tcPr>
            <w:tcW w:w="1435" w:type="dxa"/>
            <w:vMerge/>
          </w:tcPr>
          <w:p w14:paraId="62DBD770" w14:textId="77777777" w:rsidR="00085502" w:rsidRPr="009B7B94" w:rsidRDefault="00085502" w:rsidP="0008550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085502" w:rsidRPr="009B7B94" w:rsidRDefault="00085502" w:rsidP="00085502">
            <w:pPr>
              <w:rPr>
                <w:rFonts w:asciiTheme="majorBidi" w:hAnsiTheme="majorBidi" w:cstheme="majorBidi"/>
              </w:rPr>
            </w:pPr>
          </w:p>
        </w:tc>
      </w:tr>
      <w:tr w:rsidR="00085502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085502" w:rsidRPr="009B7B94" w:rsidRDefault="00085502" w:rsidP="0008550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24753279" w:rsidR="00085502" w:rsidRPr="00085502" w:rsidRDefault="00085502" w:rsidP="00085502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85502">
              <w:rPr>
                <w:rFonts w:asciiTheme="majorBidi" w:hAnsiTheme="majorBidi" w:cstheme="majorBidi"/>
                <w:b/>
                <w:bCs/>
              </w:rPr>
              <w:t>How to identify tourist attractions and events of the international area?</w:t>
            </w:r>
          </w:p>
        </w:tc>
        <w:tc>
          <w:tcPr>
            <w:tcW w:w="1435" w:type="dxa"/>
            <w:vMerge w:val="restart"/>
          </w:tcPr>
          <w:p w14:paraId="26B41FAA" w14:textId="77777777" w:rsidR="00085502" w:rsidRPr="009B7B94" w:rsidRDefault="00085502" w:rsidP="0008550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085502" w:rsidRPr="009B7B94" w:rsidRDefault="00085502" w:rsidP="00085502">
            <w:pPr>
              <w:rPr>
                <w:rFonts w:asciiTheme="majorBidi" w:hAnsiTheme="majorBidi" w:cstheme="majorBidi"/>
              </w:rPr>
            </w:pPr>
          </w:p>
        </w:tc>
      </w:tr>
      <w:tr w:rsidR="00085502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085502" w:rsidRPr="009B7B94" w:rsidRDefault="00085502" w:rsidP="0008550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085502" w:rsidRPr="0027444E" w:rsidRDefault="00085502" w:rsidP="00085502">
            <w:pPr>
              <w:jc w:val="both"/>
              <w:rPr>
                <w:rFonts w:asciiTheme="majorBidi" w:hAnsiTheme="majorBidi" w:cstheme="majorBidi"/>
                <w:b/>
                <w:bCs/>
                <w:color w:val="FF0000"/>
              </w:rPr>
            </w:pPr>
          </w:p>
        </w:tc>
        <w:tc>
          <w:tcPr>
            <w:tcW w:w="1435" w:type="dxa"/>
            <w:vMerge/>
          </w:tcPr>
          <w:p w14:paraId="0234CC60" w14:textId="77777777" w:rsidR="00085502" w:rsidRPr="009B7B94" w:rsidRDefault="00085502" w:rsidP="0008550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085502" w:rsidRPr="009B7B94" w:rsidRDefault="00085502" w:rsidP="00085502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38F8538" w:rsidR="005278EB" w:rsidRDefault="005278EB">
      <w:pPr>
        <w:rPr>
          <w:rFonts w:asciiTheme="majorBidi" w:hAnsiTheme="majorBidi" w:cstheme="majorBidi"/>
        </w:rPr>
      </w:pPr>
    </w:p>
    <w:p w14:paraId="3F1E1217" w14:textId="77777777" w:rsidR="00085502" w:rsidRDefault="00085502">
      <w:pPr>
        <w:rPr>
          <w:rFonts w:asciiTheme="majorBidi" w:hAnsiTheme="majorBidi" w:cstheme="majorBidi"/>
        </w:rPr>
      </w:pPr>
    </w:p>
    <w:p w14:paraId="7FA8D6CA" w14:textId="77777777" w:rsidR="00085502" w:rsidRDefault="00085502">
      <w:pPr>
        <w:rPr>
          <w:rFonts w:asciiTheme="majorBidi" w:hAnsiTheme="majorBidi" w:cstheme="majorBidi"/>
        </w:rPr>
      </w:pPr>
    </w:p>
    <w:p w14:paraId="0B450CCE" w14:textId="77777777" w:rsidR="00085502" w:rsidRDefault="00085502">
      <w:pPr>
        <w:rPr>
          <w:rFonts w:asciiTheme="majorBidi" w:hAnsiTheme="majorBidi" w:cstheme="majorBidi"/>
        </w:rPr>
      </w:pPr>
    </w:p>
    <w:p w14:paraId="7308F367" w14:textId="77777777" w:rsidR="00085502" w:rsidRDefault="00085502">
      <w:pPr>
        <w:rPr>
          <w:rFonts w:asciiTheme="majorBidi" w:hAnsiTheme="majorBidi" w:cstheme="majorBidi"/>
        </w:rPr>
      </w:pPr>
    </w:p>
    <w:p w14:paraId="396EBBF1" w14:textId="77777777" w:rsidR="00085502" w:rsidRPr="009B7B94" w:rsidRDefault="00085502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00BF35" w14:textId="77777777" w:rsidR="009D7519" w:rsidRDefault="009D7519" w:rsidP="00C92255">
      <w:pPr>
        <w:spacing w:after="0" w:line="240" w:lineRule="auto"/>
      </w:pPr>
      <w:r>
        <w:separator/>
      </w:r>
    </w:p>
  </w:endnote>
  <w:endnote w:type="continuationSeparator" w:id="0">
    <w:p w14:paraId="5281B599" w14:textId="77777777" w:rsidR="009D7519" w:rsidRDefault="009D7519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5502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AB4DB7" w14:textId="77777777" w:rsidR="009D7519" w:rsidRDefault="009D7519" w:rsidP="00C92255">
      <w:pPr>
        <w:spacing w:after="0" w:line="240" w:lineRule="auto"/>
      </w:pPr>
      <w:r>
        <w:separator/>
      </w:r>
    </w:p>
  </w:footnote>
  <w:footnote w:type="continuationSeparator" w:id="0">
    <w:p w14:paraId="5F6C2D04" w14:textId="77777777" w:rsidR="009D7519" w:rsidRDefault="009D7519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BB64F2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CB6580"/>
    <w:multiLevelType w:val="hybridMultilevel"/>
    <w:tmpl w:val="715E8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>
    <w:nsid w:val="266F3956"/>
    <w:multiLevelType w:val="hybridMultilevel"/>
    <w:tmpl w:val="9B164BB2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EBD85D24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7510FBA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087518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3B551E3"/>
    <w:multiLevelType w:val="hybridMultilevel"/>
    <w:tmpl w:val="4ABA13D6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BF07CF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B8D5C20"/>
    <w:multiLevelType w:val="hybridMultilevel"/>
    <w:tmpl w:val="9B164BB2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EBD85D24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67486F"/>
    <w:multiLevelType w:val="hybridMultilevel"/>
    <w:tmpl w:val="EEBE8D4A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EBD85D24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45865758"/>
    <w:multiLevelType w:val="hybridMultilevel"/>
    <w:tmpl w:val="40EE67F6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A82AE3C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F693D54"/>
    <w:multiLevelType w:val="hybridMultilevel"/>
    <w:tmpl w:val="9B164BB2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EBD85D24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17A0196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23B6B24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2EC3945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AF229E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D17B34"/>
    <w:multiLevelType w:val="hybridMultilevel"/>
    <w:tmpl w:val="EEBE8D4A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B8A653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EBD85D24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79161472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5A3243"/>
    <w:multiLevelType w:val="hybridMultilevel"/>
    <w:tmpl w:val="079AE19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34"/>
  </w:num>
  <w:num w:numId="5">
    <w:abstractNumId w:val="26"/>
  </w:num>
  <w:num w:numId="6">
    <w:abstractNumId w:val="17"/>
  </w:num>
  <w:num w:numId="7">
    <w:abstractNumId w:val="2"/>
  </w:num>
  <w:num w:numId="8">
    <w:abstractNumId w:val="8"/>
  </w:num>
  <w:num w:numId="9">
    <w:abstractNumId w:val="31"/>
  </w:num>
  <w:num w:numId="10">
    <w:abstractNumId w:val="38"/>
  </w:num>
  <w:num w:numId="11">
    <w:abstractNumId w:val="20"/>
  </w:num>
  <w:num w:numId="12">
    <w:abstractNumId w:val="22"/>
  </w:num>
  <w:num w:numId="13">
    <w:abstractNumId w:val="16"/>
  </w:num>
  <w:num w:numId="14">
    <w:abstractNumId w:val="36"/>
  </w:num>
  <w:num w:numId="15">
    <w:abstractNumId w:val="5"/>
  </w:num>
  <w:num w:numId="16">
    <w:abstractNumId w:val="42"/>
  </w:num>
  <w:num w:numId="17">
    <w:abstractNumId w:val="15"/>
  </w:num>
  <w:num w:numId="18">
    <w:abstractNumId w:val="23"/>
  </w:num>
  <w:num w:numId="19">
    <w:abstractNumId w:val="37"/>
  </w:num>
  <w:num w:numId="20">
    <w:abstractNumId w:val="13"/>
  </w:num>
  <w:num w:numId="21">
    <w:abstractNumId w:val="9"/>
  </w:num>
  <w:num w:numId="22">
    <w:abstractNumId w:val="25"/>
  </w:num>
  <w:num w:numId="23">
    <w:abstractNumId w:val="29"/>
  </w:num>
  <w:num w:numId="24">
    <w:abstractNumId w:val="6"/>
  </w:num>
  <w:num w:numId="25">
    <w:abstractNumId w:val="4"/>
  </w:num>
  <w:num w:numId="26">
    <w:abstractNumId w:val="11"/>
  </w:num>
  <w:num w:numId="27">
    <w:abstractNumId w:val="27"/>
  </w:num>
  <w:num w:numId="28">
    <w:abstractNumId w:val="7"/>
  </w:num>
  <w:num w:numId="29">
    <w:abstractNumId w:val="43"/>
  </w:num>
  <w:num w:numId="30">
    <w:abstractNumId w:val="40"/>
  </w:num>
  <w:num w:numId="31">
    <w:abstractNumId w:val="30"/>
  </w:num>
  <w:num w:numId="32">
    <w:abstractNumId w:val="28"/>
  </w:num>
  <w:num w:numId="33">
    <w:abstractNumId w:val="24"/>
  </w:num>
  <w:num w:numId="34">
    <w:abstractNumId w:val="10"/>
  </w:num>
  <w:num w:numId="35">
    <w:abstractNumId w:val="33"/>
  </w:num>
  <w:num w:numId="36">
    <w:abstractNumId w:val="18"/>
  </w:num>
  <w:num w:numId="37">
    <w:abstractNumId w:val="3"/>
  </w:num>
  <w:num w:numId="38">
    <w:abstractNumId w:val="32"/>
  </w:num>
  <w:num w:numId="39">
    <w:abstractNumId w:val="41"/>
  </w:num>
  <w:num w:numId="40">
    <w:abstractNumId w:val="19"/>
  </w:num>
  <w:num w:numId="41">
    <w:abstractNumId w:val="12"/>
  </w:num>
  <w:num w:numId="42">
    <w:abstractNumId w:val="39"/>
  </w:num>
  <w:num w:numId="43">
    <w:abstractNumId w:val="35"/>
  </w:num>
  <w:num w:numId="44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wUAaYshIC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5502"/>
    <w:rsid w:val="00086B91"/>
    <w:rsid w:val="0008715B"/>
    <w:rsid w:val="00087675"/>
    <w:rsid w:val="00090E08"/>
    <w:rsid w:val="00092144"/>
    <w:rsid w:val="000927EB"/>
    <w:rsid w:val="00095F40"/>
    <w:rsid w:val="000A0CE0"/>
    <w:rsid w:val="000A4B78"/>
    <w:rsid w:val="000A7628"/>
    <w:rsid w:val="000B03CF"/>
    <w:rsid w:val="000B1322"/>
    <w:rsid w:val="000B228E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28B6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E7DAA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59A4"/>
    <w:rsid w:val="00257745"/>
    <w:rsid w:val="00265544"/>
    <w:rsid w:val="002724EF"/>
    <w:rsid w:val="0027444E"/>
    <w:rsid w:val="00276819"/>
    <w:rsid w:val="00276BCD"/>
    <w:rsid w:val="00280AF3"/>
    <w:rsid w:val="002815CB"/>
    <w:rsid w:val="00281B2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0BB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828C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47D7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978EE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18D1"/>
    <w:rsid w:val="00543AE5"/>
    <w:rsid w:val="00547692"/>
    <w:rsid w:val="005527E1"/>
    <w:rsid w:val="0055389F"/>
    <w:rsid w:val="005551AD"/>
    <w:rsid w:val="00557375"/>
    <w:rsid w:val="00563B67"/>
    <w:rsid w:val="00574623"/>
    <w:rsid w:val="005752C7"/>
    <w:rsid w:val="00577992"/>
    <w:rsid w:val="00583758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25FA9"/>
    <w:rsid w:val="00634E93"/>
    <w:rsid w:val="006379DE"/>
    <w:rsid w:val="00640832"/>
    <w:rsid w:val="006435F0"/>
    <w:rsid w:val="00654752"/>
    <w:rsid w:val="00655C94"/>
    <w:rsid w:val="00657407"/>
    <w:rsid w:val="0066019C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E6B56"/>
    <w:rsid w:val="006F6293"/>
    <w:rsid w:val="00704401"/>
    <w:rsid w:val="007129DA"/>
    <w:rsid w:val="007139CC"/>
    <w:rsid w:val="00716131"/>
    <w:rsid w:val="00717AEE"/>
    <w:rsid w:val="00733849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070D9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D7519"/>
    <w:rsid w:val="009F2850"/>
    <w:rsid w:val="009F6786"/>
    <w:rsid w:val="00A01EE4"/>
    <w:rsid w:val="00A024F2"/>
    <w:rsid w:val="00A1003E"/>
    <w:rsid w:val="00A11A71"/>
    <w:rsid w:val="00A1245B"/>
    <w:rsid w:val="00A12997"/>
    <w:rsid w:val="00A14DB7"/>
    <w:rsid w:val="00A16313"/>
    <w:rsid w:val="00A21196"/>
    <w:rsid w:val="00A2511C"/>
    <w:rsid w:val="00A2773F"/>
    <w:rsid w:val="00A30718"/>
    <w:rsid w:val="00A35EC5"/>
    <w:rsid w:val="00A408E1"/>
    <w:rsid w:val="00A41E4E"/>
    <w:rsid w:val="00A465CF"/>
    <w:rsid w:val="00A46940"/>
    <w:rsid w:val="00A54BF5"/>
    <w:rsid w:val="00A65D22"/>
    <w:rsid w:val="00A666CA"/>
    <w:rsid w:val="00A76521"/>
    <w:rsid w:val="00A80B7A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5CF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3AF2"/>
    <w:rsid w:val="00C33DC6"/>
    <w:rsid w:val="00C37CEE"/>
    <w:rsid w:val="00C44C7E"/>
    <w:rsid w:val="00C466DA"/>
    <w:rsid w:val="00C501B7"/>
    <w:rsid w:val="00C52476"/>
    <w:rsid w:val="00C712F9"/>
    <w:rsid w:val="00C7707E"/>
    <w:rsid w:val="00C77421"/>
    <w:rsid w:val="00C858FD"/>
    <w:rsid w:val="00C91B71"/>
    <w:rsid w:val="00C92255"/>
    <w:rsid w:val="00C94D4F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4ED"/>
    <w:rsid w:val="00D11EF0"/>
    <w:rsid w:val="00D17AAB"/>
    <w:rsid w:val="00D20F7F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99B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2031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A5C4C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D52AD"/>
    <w:rsid w:val="00FE0363"/>
    <w:rsid w:val="00FE0B47"/>
    <w:rsid w:val="00FE1FE9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0718"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  <w:style w:type="table" w:customStyle="1" w:styleId="TableGrid1">
    <w:name w:val="Table Grid1"/>
    <w:basedOn w:val="TableNormal"/>
    <w:next w:val="TableGrid"/>
    <w:uiPriority w:val="59"/>
    <w:rsid w:val="00A30718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B5993D-480F-41F6-847A-D7F0936E5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9</TotalTime>
  <Pages>10</Pages>
  <Words>1690</Words>
  <Characters>963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Nimra Zeeshan</cp:lastModifiedBy>
  <cp:revision>20</cp:revision>
  <dcterms:created xsi:type="dcterms:W3CDTF">2021-11-16T08:28:00Z</dcterms:created>
  <dcterms:modified xsi:type="dcterms:W3CDTF">2021-12-11T07:45:00Z</dcterms:modified>
</cp:coreProperties>
</file>